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E9629" w14:textId="77777777" w:rsidR="00E96568" w:rsidRPr="006D341B" w:rsidRDefault="00E96568" w:rsidP="00EC7B74">
      <w:pPr>
        <w:rPr>
          <w:b/>
          <w:bCs/>
          <w:sz w:val="24"/>
          <w:szCs w:val="24"/>
        </w:rPr>
      </w:pPr>
      <w:r w:rsidRPr="006D341B">
        <w:rPr>
          <w:b/>
          <w:bCs/>
          <w:sz w:val="24"/>
          <w:szCs w:val="24"/>
        </w:rPr>
        <w:t>Jane Chinwuko</w:t>
      </w:r>
    </w:p>
    <w:p w14:paraId="16080D2D" w14:textId="0C35F3AA" w:rsidR="006D341B" w:rsidRPr="006D341B" w:rsidRDefault="006D341B" w:rsidP="00EC7B74">
      <w:pPr>
        <w:rPr>
          <w:b/>
          <w:bCs/>
          <w:sz w:val="24"/>
          <w:szCs w:val="24"/>
        </w:rPr>
      </w:pPr>
      <w:r w:rsidRPr="006D341B">
        <w:rPr>
          <w:b/>
          <w:bCs/>
          <w:sz w:val="24"/>
          <w:szCs w:val="24"/>
        </w:rPr>
        <w:t>Project: </w:t>
      </w:r>
      <w:hyperlink r:id="rId5" w:history="1">
        <w:r w:rsidRPr="006D341B">
          <w:rPr>
            <w:b/>
            <w:bCs/>
            <w:sz w:val="24"/>
            <w:szCs w:val="24"/>
          </w:rPr>
          <w:t>Batch DS2307</w:t>
        </w:r>
      </w:hyperlink>
    </w:p>
    <w:p w14:paraId="3113F94E" w14:textId="77E32950" w:rsidR="006D341B" w:rsidRPr="006D341B" w:rsidRDefault="007679B2" w:rsidP="00EC7B74">
      <w:pPr>
        <w:rPr>
          <w:b/>
          <w:bCs/>
          <w:sz w:val="24"/>
          <w:szCs w:val="24"/>
        </w:rPr>
      </w:pPr>
      <w:r w:rsidRPr="006D341B">
        <w:rPr>
          <w:b/>
          <w:bCs/>
          <w:sz w:val="24"/>
          <w:szCs w:val="24"/>
        </w:rPr>
        <w:t>PFA file</w:t>
      </w:r>
      <w:r w:rsidR="006D341B" w:rsidRPr="006D341B">
        <w:rPr>
          <w:b/>
          <w:bCs/>
          <w:sz w:val="24"/>
          <w:szCs w:val="24"/>
        </w:rPr>
        <w:t xml:space="preserve"> 1</w:t>
      </w:r>
    </w:p>
    <w:p w14:paraId="66B4D98D" w14:textId="77777777" w:rsidR="006D341B" w:rsidRDefault="006D341B" w:rsidP="00EC7B74"/>
    <w:p w14:paraId="03C381A2" w14:textId="7776D17E" w:rsidR="00EC7B74" w:rsidRDefault="001761BC" w:rsidP="00634588">
      <w:pPr>
        <w:jc w:val="center"/>
        <w:rPr>
          <w:b/>
          <w:bCs/>
          <w:sz w:val="28"/>
          <w:szCs w:val="28"/>
          <w:u w:val="single"/>
        </w:rPr>
      </w:pPr>
      <w:r w:rsidRPr="001761BC">
        <w:rPr>
          <w:b/>
          <w:bCs/>
          <w:sz w:val="28"/>
          <w:szCs w:val="28"/>
          <w:u w:val="single"/>
        </w:rPr>
        <w:t>MCQ</w:t>
      </w:r>
      <w:r w:rsidRPr="001761BC">
        <w:rPr>
          <w:b/>
          <w:bCs/>
          <w:sz w:val="28"/>
          <w:szCs w:val="28"/>
          <w:u w:val="single"/>
        </w:rPr>
        <w:t xml:space="preserve"> </w:t>
      </w:r>
      <w:r w:rsidR="00EC7B74" w:rsidRPr="00634588">
        <w:rPr>
          <w:b/>
          <w:bCs/>
          <w:sz w:val="28"/>
          <w:szCs w:val="28"/>
          <w:u w:val="single"/>
        </w:rPr>
        <w:t>Solutions</w:t>
      </w:r>
    </w:p>
    <w:p w14:paraId="215B4B11" w14:textId="77777777" w:rsidR="007A4A70" w:rsidRPr="00634588" w:rsidRDefault="007A4A70" w:rsidP="00634588">
      <w:pPr>
        <w:jc w:val="center"/>
        <w:rPr>
          <w:b/>
          <w:bCs/>
          <w:sz w:val="28"/>
          <w:szCs w:val="28"/>
          <w:u w:val="single"/>
        </w:rPr>
      </w:pPr>
    </w:p>
    <w:p w14:paraId="7E50CB43" w14:textId="77777777" w:rsidR="00EC7B74" w:rsidRDefault="00EC7B74" w:rsidP="00EC7B74">
      <w:pPr>
        <w:pStyle w:val="ListParagraph"/>
        <w:numPr>
          <w:ilvl w:val="0"/>
          <w:numId w:val="2"/>
        </w:numPr>
      </w:pPr>
      <w:r>
        <w:t xml:space="preserve">What will be the output of the following code snippet? </w:t>
      </w:r>
    </w:p>
    <w:p w14:paraId="7C92B801" w14:textId="77777777" w:rsidR="00EC7B74" w:rsidRDefault="00EC7B74" w:rsidP="00EC7B74">
      <w:pPr>
        <w:pStyle w:val="ListParagraph"/>
      </w:pPr>
      <w:r>
        <w:t xml:space="preserve">def func(a, b): </w:t>
      </w:r>
    </w:p>
    <w:p w14:paraId="23AA0982" w14:textId="77777777" w:rsidR="00EC7B74" w:rsidRDefault="00EC7B74" w:rsidP="00EC7B74">
      <w:pPr>
        <w:pStyle w:val="ListParagraph"/>
      </w:pPr>
      <w:r>
        <w:t xml:space="preserve">    </w:t>
      </w:r>
      <w:r>
        <w:t xml:space="preserve">return b if a == 0 else func(b % a, a) </w:t>
      </w:r>
    </w:p>
    <w:p w14:paraId="4D3B7F8A" w14:textId="77777777" w:rsidR="00EC7B74" w:rsidRDefault="00EC7B74" w:rsidP="00EC7B74">
      <w:pPr>
        <w:pStyle w:val="ListParagraph"/>
      </w:pPr>
      <w:r>
        <w:t xml:space="preserve">print(func(30, 75)) </w:t>
      </w:r>
    </w:p>
    <w:p w14:paraId="7E98BDA0" w14:textId="77777777" w:rsidR="00EC7B74" w:rsidRDefault="00EC7B74" w:rsidP="00EC7B74">
      <w:pPr>
        <w:pStyle w:val="ListParagraph"/>
      </w:pPr>
    </w:p>
    <w:p w14:paraId="44AFA3ED" w14:textId="77777777" w:rsidR="003B22D7" w:rsidRDefault="00EC7B74" w:rsidP="00EC7B74">
      <w:pPr>
        <w:pStyle w:val="ListParagraph"/>
      </w:pPr>
      <w:r>
        <w:t xml:space="preserve">a) 10 </w:t>
      </w:r>
    </w:p>
    <w:p w14:paraId="21309E3B" w14:textId="77777777" w:rsidR="003B22D7" w:rsidRDefault="00EC7B74" w:rsidP="00EC7B74">
      <w:pPr>
        <w:pStyle w:val="ListParagraph"/>
      </w:pPr>
      <w:r>
        <w:t xml:space="preserve">b) 20 </w:t>
      </w:r>
    </w:p>
    <w:p w14:paraId="6132FCD2" w14:textId="77777777" w:rsidR="003B22D7" w:rsidRDefault="00EC7B74" w:rsidP="00EC7B74">
      <w:pPr>
        <w:pStyle w:val="ListParagraph"/>
      </w:pPr>
      <w:r w:rsidRPr="003573C3">
        <w:rPr>
          <w:highlight w:val="yellow"/>
        </w:rPr>
        <w:t>c) 15</w:t>
      </w:r>
      <w:r>
        <w:t xml:space="preserve"> </w:t>
      </w:r>
    </w:p>
    <w:p w14:paraId="7C19F7C0" w14:textId="77777777" w:rsidR="00EC7B74" w:rsidRDefault="00EC7B74" w:rsidP="00EC7B74">
      <w:pPr>
        <w:pStyle w:val="ListParagraph"/>
      </w:pPr>
      <w:r>
        <w:t>d) 0</w:t>
      </w:r>
    </w:p>
    <w:p w14:paraId="0B427D6F" w14:textId="77777777" w:rsidR="0007692C" w:rsidRDefault="00EC7B74" w:rsidP="00EC7B74">
      <w:pPr>
        <w:ind w:firstLine="720"/>
        <w:rPr>
          <w:b/>
          <w:bCs/>
        </w:rPr>
      </w:pPr>
      <w:r w:rsidRPr="00EC7B74">
        <w:rPr>
          <w:b/>
          <w:bCs/>
        </w:rPr>
        <w:t>Answer is C</w:t>
      </w:r>
    </w:p>
    <w:p w14:paraId="10D2C865" w14:textId="77777777" w:rsidR="00EC7B74" w:rsidRDefault="00EC7B74" w:rsidP="00EC7B74">
      <w:pPr>
        <w:ind w:firstLine="720"/>
        <w:rPr>
          <w:b/>
          <w:bCs/>
        </w:rPr>
      </w:pPr>
      <w:r>
        <w:rPr>
          <w:b/>
          <w:bCs/>
        </w:rPr>
        <w:t>The first call of the function will produce the values below:</w:t>
      </w:r>
    </w:p>
    <w:p w14:paraId="015E7F98" w14:textId="77777777" w:rsidR="00EC7B74" w:rsidRDefault="00EC7B74" w:rsidP="00EC7B74">
      <w:pPr>
        <w:ind w:firstLine="720"/>
        <w:rPr>
          <w:b/>
          <w:bCs/>
        </w:rPr>
      </w:pPr>
      <w:r>
        <w:rPr>
          <w:b/>
          <w:bCs/>
        </w:rPr>
        <w:t>Func(30,75) =&gt; a=</w:t>
      </w:r>
      <w:r w:rsidR="003B22D7">
        <w:rPr>
          <w:b/>
          <w:bCs/>
        </w:rPr>
        <w:t>75%30=</w:t>
      </w:r>
      <w:r>
        <w:rPr>
          <w:b/>
          <w:bCs/>
        </w:rPr>
        <w:t>15, b=30</w:t>
      </w:r>
      <w:r w:rsidR="003B22D7">
        <w:rPr>
          <w:b/>
          <w:bCs/>
        </w:rPr>
        <w:t xml:space="preserve"> (initial value of a)</w:t>
      </w:r>
    </w:p>
    <w:p w14:paraId="2151A6D7" w14:textId="77777777" w:rsidR="00EC7B74" w:rsidRDefault="00EC7B74" w:rsidP="00EC7B74">
      <w:pPr>
        <w:ind w:firstLine="720"/>
        <w:rPr>
          <w:b/>
          <w:bCs/>
        </w:rPr>
      </w:pPr>
      <w:r>
        <w:rPr>
          <w:b/>
          <w:bCs/>
        </w:rPr>
        <w:t>The second call of the function will produce the values below:</w:t>
      </w:r>
    </w:p>
    <w:p w14:paraId="547A378F" w14:textId="77777777" w:rsidR="00EC7B74" w:rsidRDefault="00EC7B74" w:rsidP="00EC7B74">
      <w:pPr>
        <w:ind w:firstLine="720"/>
        <w:rPr>
          <w:b/>
          <w:bCs/>
        </w:rPr>
      </w:pPr>
      <w:r>
        <w:rPr>
          <w:b/>
          <w:bCs/>
        </w:rPr>
        <w:t>Func(15,30)=&gt; a=</w:t>
      </w:r>
      <w:r w:rsidR="003B22D7">
        <w:rPr>
          <w:b/>
          <w:bCs/>
        </w:rPr>
        <w:t>3</w:t>
      </w:r>
      <w:r>
        <w:rPr>
          <w:b/>
          <w:bCs/>
        </w:rPr>
        <w:t>0</w:t>
      </w:r>
      <w:r w:rsidR="003B22D7">
        <w:rPr>
          <w:b/>
          <w:bCs/>
        </w:rPr>
        <w:t>%15=0</w:t>
      </w:r>
      <w:r>
        <w:rPr>
          <w:b/>
          <w:bCs/>
        </w:rPr>
        <w:t>, b=15</w:t>
      </w:r>
      <w:r w:rsidR="003B22D7">
        <w:rPr>
          <w:b/>
          <w:bCs/>
        </w:rPr>
        <w:t xml:space="preserve"> </w:t>
      </w:r>
      <w:r w:rsidR="003B22D7">
        <w:rPr>
          <w:b/>
          <w:bCs/>
        </w:rPr>
        <w:t>(initial value of a</w:t>
      </w:r>
      <w:r w:rsidR="003B22D7">
        <w:rPr>
          <w:b/>
          <w:bCs/>
        </w:rPr>
        <w:t>)</w:t>
      </w:r>
    </w:p>
    <w:p w14:paraId="6FB249CB" w14:textId="77777777" w:rsidR="00EC7B74" w:rsidRDefault="00EC7B74" w:rsidP="00EC7B74">
      <w:pPr>
        <w:ind w:firstLine="720"/>
        <w:rPr>
          <w:b/>
          <w:bCs/>
        </w:rPr>
      </w:pPr>
      <w:r>
        <w:rPr>
          <w:b/>
          <w:bCs/>
        </w:rPr>
        <w:t>The third call of the function will produce the values</w:t>
      </w:r>
    </w:p>
    <w:p w14:paraId="25C5D501" w14:textId="77777777" w:rsidR="00EC7B74" w:rsidRDefault="00EC7B74" w:rsidP="00EC7B74">
      <w:pPr>
        <w:ind w:firstLine="720"/>
        <w:rPr>
          <w:b/>
          <w:bCs/>
        </w:rPr>
      </w:pPr>
      <w:r>
        <w:rPr>
          <w:b/>
          <w:bCs/>
        </w:rPr>
        <w:t xml:space="preserve">Func(0,15)=&gt; b=15 since a==0, the </w:t>
      </w:r>
      <w:r w:rsidR="003B22D7">
        <w:rPr>
          <w:b/>
          <w:bCs/>
        </w:rPr>
        <w:t xml:space="preserve">function will return the value of b which is </w:t>
      </w:r>
      <w:r>
        <w:rPr>
          <w:b/>
          <w:bCs/>
        </w:rPr>
        <w:t>15</w:t>
      </w:r>
      <w:r w:rsidR="003B22D7">
        <w:rPr>
          <w:b/>
          <w:bCs/>
        </w:rPr>
        <w:t>.</w:t>
      </w:r>
    </w:p>
    <w:p w14:paraId="31893C57" w14:textId="77777777" w:rsidR="003B22D7" w:rsidRDefault="003B22D7" w:rsidP="003B22D7">
      <w:pPr>
        <w:rPr>
          <w:b/>
          <w:bCs/>
        </w:rPr>
      </w:pPr>
    </w:p>
    <w:p w14:paraId="11CA41AA" w14:textId="77777777" w:rsidR="00CA6DBA" w:rsidRPr="00CA6DBA" w:rsidRDefault="00CA6DBA" w:rsidP="00CA6DBA">
      <w:pPr>
        <w:pStyle w:val="ListParagraph"/>
        <w:numPr>
          <w:ilvl w:val="0"/>
          <w:numId w:val="2"/>
        </w:numPr>
        <w:rPr>
          <w:b/>
          <w:bCs/>
        </w:rPr>
      </w:pPr>
      <w:r>
        <w:t xml:space="preserve">numbers = (4, 7, 19, 2, 89, 45, 72, 22) </w:t>
      </w:r>
    </w:p>
    <w:p w14:paraId="6C5DA69A" w14:textId="77777777" w:rsidR="00CA6DBA" w:rsidRDefault="00CA6DBA" w:rsidP="00CA6DBA">
      <w:pPr>
        <w:pStyle w:val="ListParagraph"/>
      </w:pPr>
      <w:r>
        <w:t xml:space="preserve">sorted_numbers = sorted(numbers) </w:t>
      </w:r>
    </w:p>
    <w:p w14:paraId="65075FE1" w14:textId="77777777" w:rsidR="00CA6DBA" w:rsidRDefault="00CA6DBA" w:rsidP="00CA6DBA">
      <w:pPr>
        <w:pStyle w:val="ListParagraph"/>
      </w:pPr>
      <w:r>
        <w:t xml:space="preserve">even = lambda a: a % 2 == 0 </w:t>
      </w:r>
    </w:p>
    <w:p w14:paraId="0A189C96" w14:textId="77777777" w:rsidR="00CA6DBA" w:rsidRDefault="00CA6DBA" w:rsidP="00CA6DBA">
      <w:pPr>
        <w:pStyle w:val="ListParagraph"/>
      </w:pPr>
      <w:r>
        <w:t xml:space="preserve">even_numbers = filter(even, sorted_numbers) </w:t>
      </w:r>
    </w:p>
    <w:p w14:paraId="2DD7DD3D" w14:textId="77777777" w:rsidR="00CA6DBA" w:rsidRDefault="00CA6DBA" w:rsidP="00CA6DBA">
      <w:pPr>
        <w:pStyle w:val="ListParagraph"/>
      </w:pPr>
      <w:r>
        <w:t xml:space="preserve">print(type(even_numbers)) </w:t>
      </w:r>
    </w:p>
    <w:p w14:paraId="15C402CC" w14:textId="77777777" w:rsidR="00CA6DBA" w:rsidRDefault="00CA6DBA" w:rsidP="00CA6DBA">
      <w:pPr>
        <w:pStyle w:val="ListParagraph"/>
      </w:pPr>
    </w:p>
    <w:p w14:paraId="74106BEE" w14:textId="77777777" w:rsidR="00CA6DBA" w:rsidRDefault="00CA6DBA" w:rsidP="00CA6DBA">
      <w:pPr>
        <w:pStyle w:val="ListParagraph"/>
      </w:pPr>
      <w:r>
        <w:t xml:space="preserve">a) Int </w:t>
      </w:r>
    </w:p>
    <w:p w14:paraId="4804A6C0" w14:textId="77777777" w:rsidR="00CA6DBA" w:rsidRDefault="00CA6DBA" w:rsidP="00CA6DBA">
      <w:pPr>
        <w:pStyle w:val="ListParagraph"/>
      </w:pPr>
      <w:r w:rsidRPr="003573C3">
        <w:rPr>
          <w:highlight w:val="yellow"/>
        </w:rPr>
        <w:t>b) Filter</w:t>
      </w:r>
      <w:r>
        <w:t xml:space="preserve"> </w:t>
      </w:r>
    </w:p>
    <w:p w14:paraId="790842EF" w14:textId="77777777" w:rsidR="00CA6DBA" w:rsidRDefault="00CA6DBA" w:rsidP="00CA6DBA">
      <w:pPr>
        <w:pStyle w:val="ListParagraph"/>
      </w:pPr>
      <w:r>
        <w:t xml:space="preserve">c) List </w:t>
      </w:r>
    </w:p>
    <w:p w14:paraId="78DC9930" w14:textId="757DE006" w:rsidR="003B22D7" w:rsidRPr="00CA6DBA" w:rsidRDefault="00CA6DBA" w:rsidP="00CA6DBA">
      <w:pPr>
        <w:pStyle w:val="ListParagraph"/>
        <w:rPr>
          <w:b/>
          <w:bCs/>
        </w:rPr>
      </w:pPr>
      <w:r>
        <w:t>d) Tuple</w:t>
      </w:r>
    </w:p>
    <w:p w14:paraId="41EDC07F" w14:textId="77777777" w:rsidR="00EC7B74" w:rsidRDefault="00EC7B74" w:rsidP="00EC7B74">
      <w:pPr>
        <w:pStyle w:val="ListParagraph"/>
      </w:pPr>
    </w:p>
    <w:p w14:paraId="58FE9DEE" w14:textId="01576EFB" w:rsidR="00EC7B74" w:rsidRPr="00C54172" w:rsidRDefault="00966507" w:rsidP="00EC7B74">
      <w:pPr>
        <w:pStyle w:val="ListParagraph"/>
        <w:rPr>
          <w:b/>
          <w:bCs/>
        </w:rPr>
      </w:pPr>
      <w:r w:rsidRPr="00C54172">
        <w:rPr>
          <w:b/>
          <w:bCs/>
        </w:rPr>
        <w:t xml:space="preserve">Answer is </w:t>
      </w:r>
      <w:r w:rsidR="00C54172" w:rsidRPr="00C54172">
        <w:rPr>
          <w:b/>
          <w:bCs/>
        </w:rPr>
        <w:t>B</w:t>
      </w:r>
    </w:p>
    <w:p w14:paraId="200054E1" w14:textId="262D3585" w:rsidR="00C54172" w:rsidRDefault="00C82AF4" w:rsidP="00BB14BB">
      <w:pPr>
        <w:pStyle w:val="ListParagraph"/>
        <w:spacing w:before="240"/>
        <w:rPr>
          <w:b/>
          <w:bCs/>
        </w:rPr>
      </w:pPr>
      <w:r w:rsidRPr="00BB14BB">
        <w:rPr>
          <w:b/>
          <w:bCs/>
        </w:rPr>
        <w:t xml:space="preserve">After the numbers where sorted. Filter function was applied </w:t>
      </w:r>
      <w:r w:rsidR="004D36E9" w:rsidRPr="00BB14BB">
        <w:rPr>
          <w:b/>
          <w:bCs/>
        </w:rPr>
        <w:t xml:space="preserve">to extract those numbers that met the </w:t>
      </w:r>
      <w:r w:rsidR="00BB14BB" w:rsidRPr="00BB14BB">
        <w:rPr>
          <w:b/>
          <w:bCs/>
        </w:rPr>
        <w:t>conditions (</w:t>
      </w:r>
      <w:r w:rsidR="00BB14BB" w:rsidRPr="00BB14BB">
        <w:rPr>
          <w:b/>
          <w:bCs/>
        </w:rPr>
        <w:t>lambda a: a % 2 == 0</w:t>
      </w:r>
      <w:r w:rsidR="00BB14BB" w:rsidRPr="00BB14BB">
        <w:rPr>
          <w:b/>
          <w:bCs/>
        </w:rPr>
        <w:t>)</w:t>
      </w:r>
      <w:r w:rsidR="004D36E9" w:rsidRPr="00BB14BB">
        <w:rPr>
          <w:b/>
          <w:bCs/>
        </w:rPr>
        <w:t>.</w:t>
      </w:r>
      <w:r w:rsidR="002F6F1A">
        <w:rPr>
          <w:b/>
          <w:bCs/>
        </w:rPr>
        <w:t xml:space="preserve"> </w:t>
      </w:r>
    </w:p>
    <w:p w14:paraId="115096AD" w14:textId="77777777" w:rsidR="000E4CF2" w:rsidRDefault="000E4CF2" w:rsidP="000E4CF2">
      <w:pPr>
        <w:spacing w:before="240"/>
        <w:rPr>
          <w:b/>
          <w:bCs/>
        </w:rPr>
      </w:pPr>
    </w:p>
    <w:p w14:paraId="22BD2E59" w14:textId="77777777" w:rsidR="00C979C4" w:rsidRPr="00C979C4" w:rsidRDefault="00D762B0" w:rsidP="00D762B0">
      <w:pPr>
        <w:pStyle w:val="ListParagraph"/>
        <w:numPr>
          <w:ilvl w:val="0"/>
          <w:numId w:val="2"/>
        </w:numPr>
        <w:spacing w:before="240"/>
        <w:rPr>
          <w:b/>
          <w:bCs/>
        </w:rPr>
      </w:pPr>
      <w:r>
        <w:lastRenderedPageBreak/>
        <w:t xml:space="preserve">As what datatype are the *args stored, when passed into </w:t>
      </w:r>
    </w:p>
    <w:p w14:paraId="16C93F1A" w14:textId="77777777" w:rsidR="00C979C4" w:rsidRDefault="00D762B0" w:rsidP="00C979C4">
      <w:pPr>
        <w:pStyle w:val="ListParagraph"/>
        <w:spacing w:before="240"/>
      </w:pPr>
      <w:r w:rsidRPr="003573C3">
        <w:rPr>
          <w:highlight w:val="yellow"/>
        </w:rPr>
        <w:t>a) Tuple</w:t>
      </w:r>
      <w:r>
        <w:t xml:space="preserve"> </w:t>
      </w:r>
    </w:p>
    <w:p w14:paraId="639F8C9D" w14:textId="77777777" w:rsidR="00C979C4" w:rsidRDefault="00D762B0" w:rsidP="00C979C4">
      <w:pPr>
        <w:pStyle w:val="ListParagraph"/>
        <w:spacing w:before="240"/>
      </w:pPr>
      <w:r>
        <w:t xml:space="preserve">b) List </w:t>
      </w:r>
    </w:p>
    <w:p w14:paraId="57E6A546" w14:textId="77777777" w:rsidR="00C979C4" w:rsidRDefault="00D762B0" w:rsidP="00C979C4">
      <w:pPr>
        <w:pStyle w:val="ListParagraph"/>
        <w:spacing w:before="240"/>
      </w:pPr>
      <w:r>
        <w:t xml:space="preserve">c) Dictionary </w:t>
      </w:r>
    </w:p>
    <w:p w14:paraId="42BBF440" w14:textId="7AE25513" w:rsidR="000E4CF2" w:rsidRDefault="00D762B0" w:rsidP="00C979C4">
      <w:pPr>
        <w:pStyle w:val="ListParagraph"/>
        <w:spacing w:before="240"/>
      </w:pPr>
      <w:r>
        <w:t>d) none</w:t>
      </w:r>
    </w:p>
    <w:p w14:paraId="4C0E65AE" w14:textId="77777777" w:rsidR="00DA31BD" w:rsidRDefault="00DA31BD" w:rsidP="00C979C4">
      <w:pPr>
        <w:pStyle w:val="ListParagraph"/>
        <w:spacing w:before="240"/>
      </w:pPr>
    </w:p>
    <w:p w14:paraId="70E639E9" w14:textId="17ABF041" w:rsidR="00DA31BD" w:rsidRDefault="00DA31BD" w:rsidP="00C979C4">
      <w:pPr>
        <w:pStyle w:val="ListParagraph"/>
        <w:spacing w:before="240"/>
        <w:rPr>
          <w:b/>
          <w:bCs/>
        </w:rPr>
      </w:pPr>
      <w:r w:rsidRPr="00DA31BD">
        <w:rPr>
          <w:b/>
          <w:bCs/>
        </w:rPr>
        <w:t xml:space="preserve">Answer </w:t>
      </w:r>
      <w:r w:rsidR="00EA674D">
        <w:rPr>
          <w:b/>
          <w:bCs/>
        </w:rPr>
        <w:t xml:space="preserve">is </w:t>
      </w:r>
      <w:r w:rsidRPr="00DA31BD">
        <w:rPr>
          <w:b/>
          <w:bCs/>
        </w:rPr>
        <w:t>A</w:t>
      </w:r>
    </w:p>
    <w:p w14:paraId="35F24CD9" w14:textId="66008406" w:rsidR="00DA31BD" w:rsidRDefault="00CA789C" w:rsidP="00C979C4">
      <w:pPr>
        <w:pStyle w:val="ListParagraph"/>
        <w:spacing w:before="240"/>
        <w:rPr>
          <w:b/>
          <w:bCs/>
        </w:rPr>
      </w:pPr>
      <w:r w:rsidRPr="00CA789C">
        <w:rPr>
          <w:b/>
          <w:bCs/>
        </w:rPr>
        <w:t xml:space="preserve">The </w:t>
      </w:r>
      <w:r>
        <w:rPr>
          <w:b/>
          <w:bCs/>
        </w:rPr>
        <w:t>values</w:t>
      </w:r>
      <w:r w:rsidRPr="00CA789C">
        <w:rPr>
          <w:b/>
          <w:bCs/>
        </w:rPr>
        <w:t xml:space="preserve"> supplied to *args are stored as a tuple.</w:t>
      </w:r>
    </w:p>
    <w:p w14:paraId="4785A371" w14:textId="77777777" w:rsidR="0085656E" w:rsidRDefault="0085656E" w:rsidP="00C979C4">
      <w:pPr>
        <w:pStyle w:val="ListParagraph"/>
        <w:spacing w:before="240"/>
        <w:rPr>
          <w:b/>
          <w:bCs/>
        </w:rPr>
      </w:pPr>
    </w:p>
    <w:p w14:paraId="3D7DA0A8" w14:textId="77777777" w:rsidR="00BB7158" w:rsidRPr="00BB7158" w:rsidRDefault="0085656E" w:rsidP="0085656E">
      <w:pPr>
        <w:pStyle w:val="ListParagraph"/>
        <w:numPr>
          <w:ilvl w:val="0"/>
          <w:numId w:val="2"/>
        </w:numPr>
        <w:spacing w:before="240"/>
        <w:rPr>
          <w:b/>
          <w:bCs/>
        </w:rPr>
      </w:pPr>
      <w:r>
        <w:t xml:space="preserve">set1 = {14, 3, 55} </w:t>
      </w:r>
    </w:p>
    <w:p w14:paraId="0409A629" w14:textId="77777777" w:rsidR="00BB7158" w:rsidRDefault="0085656E" w:rsidP="00BB7158">
      <w:pPr>
        <w:pStyle w:val="ListParagraph"/>
        <w:spacing w:before="240"/>
      </w:pPr>
      <w:r>
        <w:t xml:space="preserve">set2 = {82, 49, 62} </w:t>
      </w:r>
    </w:p>
    <w:p w14:paraId="63752D0D" w14:textId="77777777" w:rsidR="00BB7158" w:rsidRDefault="0085656E" w:rsidP="00BB7158">
      <w:pPr>
        <w:pStyle w:val="ListParagraph"/>
        <w:spacing w:before="240"/>
      </w:pPr>
      <w:r>
        <w:t xml:space="preserve">set3={99,22,17} </w:t>
      </w:r>
    </w:p>
    <w:p w14:paraId="506DE6A5" w14:textId="77777777" w:rsidR="00BB7158" w:rsidRDefault="0085656E" w:rsidP="00BB7158">
      <w:pPr>
        <w:pStyle w:val="ListParagraph"/>
        <w:spacing w:before="240"/>
      </w:pPr>
      <w:r>
        <w:t xml:space="preserve">print(len(set1 + set2 + set3)) </w:t>
      </w:r>
    </w:p>
    <w:p w14:paraId="6CE91C47" w14:textId="77777777" w:rsidR="00BB7158" w:rsidRDefault="00BB7158" w:rsidP="00BB7158">
      <w:pPr>
        <w:pStyle w:val="ListParagraph"/>
        <w:spacing w:before="240"/>
      </w:pPr>
    </w:p>
    <w:p w14:paraId="722D63BB" w14:textId="77777777" w:rsidR="00BB7158" w:rsidRDefault="0085656E" w:rsidP="00BB7158">
      <w:pPr>
        <w:pStyle w:val="ListParagraph"/>
        <w:spacing w:before="240"/>
      </w:pPr>
      <w:r>
        <w:t xml:space="preserve">a) 105 </w:t>
      </w:r>
    </w:p>
    <w:p w14:paraId="12C82E5C" w14:textId="77777777" w:rsidR="00BB7158" w:rsidRDefault="0085656E" w:rsidP="00BB7158">
      <w:pPr>
        <w:pStyle w:val="ListParagraph"/>
        <w:spacing w:before="240"/>
      </w:pPr>
      <w:r>
        <w:t xml:space="preserve">b) 270 </w:t>
      </w:r>
    </w:p>
    <w:p w14:paraId="410FE86C" w14:textId="77777777" w:rsidR="00BB7158" w:rsidRDefault="0085656E" w:rsidP="00BB7158">
      <w:pPr>
        <w:pStyle w:val="ListParagraph"/>
        <w:spacing w:before="240"/>
      </w:pPr>
      <w:r>
        <w:t xml:space="preserve">c) 0 </w:t>
      </w:r>
    </w:p>
    <w:p w14:paraId="129C703A" w14:textId="24A74BB3" w:rsidR="00CA789C" w:rsidRPr="0085656E" w:rsidRDefault="0085656E" w:rsidP="00BB7158">
      <w:pPr>
        <w:pStyle w:val="ListParagraph"/>
        <w:spacing w:before="240"/>
        <w:rPr>
          <w:b/>
          <w:bCs/>
        </w:rPr>
      </w:pPr>
      <w:r w:rsidRPr="003573C3">
        <w:rPr>
          <w:highlight w:val="yellow"/>
        </w:rPr>
        <w:t>d) Error</w:t>
      </w:r>
    </w:p>
    <w:p w14:paraId="0DFDEA3C" w14:textId="77777777" w:rsidR="00DA31BD" w:rsidRDefault="00DA31BD" w:rsidP="00C979C4">
      <w:pPr>
        <w:pStyle w:val="ListParagraph"/>
        <w:spacing w:before="240"/>
        <w:rPr>
          <w:b/>
          <w:bCs/>
        </w:rPr>
      </w:pPr>
    </w:p>
    <w:p w14:paraId="1041227A" w14:textId="203D81A3" w:rsidR="005C4F27" w:rsidRDefault="005C4F27" w:rsidP="00C979C4">
      <w:pPr>
        <w:pStyle w:val="ListParagraph"/>
        <w:spacing w:before="240"/>
        <w:rPr>
          <w:b/>
          <w:bCs/>
        </w:rPr>
      </w:pPr>
      <w:r>
        <w:rPr>
          <w:b/>
          <w:bCs/>
        </w:rPr>
        <w:t>Answer is D</w:t>
      </w:r>
    </w:p>
    <w:p w14:paraId="7360F028" w14:textId="791C15E6" w:rsidR="005C4F27" w:rsidRDefault="00942D3C" w:rsidP="00C979C4">
      <w:pPr>
        <w:pStyle w:val="ListParagraph"/>
        <w:spacing w:before="240"/>
        <w:rPr>
          <w:b/>
          <w:bCs/>
        </w:rPr>
      </w:pPr>
      <w:r>
        <w:rPr>
          <w:b/>
          <w:bCs/>
        </w:rPr>
        <w:t xml:space="preserve">The elements in a set cannot be </w:t>
      </w:r>
      <w:r w:rsidR="00FA6721">
        <w:rPr>
          <w:b/>
          <w:bCs/>
        </w:rPr>
        <w:t xml:space="preserve">added together using the </w:t>
      </w:r>
      <w:r w:rsidR="00C834F6">
        <w:rPr>
          <w:b/>
          <w:bCs/>
        </w:rPr>
        <w:t>‘</w:t>
      </w:r>
      <w:r w:rsidR="00FA6721">
        <w:rPr>
          <w:b/>
          <w:bCs/>
        </w:rPr>
        <w:t>+</w:t>
      </w:r>
      <w:r w:rsidR="00C834F6">
        <w:rPr>
          <w:b/>
          <w:bCs/>
        </w:rPr>
        <w:t>’</w:t>
      </w:r>
      <w:r w:rsidR="00FA6721">
        <w:rPr>
          <w:b/>
          <w:bCs/>
        </w:rPr>
        <w:t xml:space="preserve"> sign. The</w:t>
      </w:r>
      <w:r w:rsidR="00702DDC">
        <w:rPr>
          <w:b/>
          <w:bCs/>
        </w:rPr>
        <w:t xml:space="preserve"> operations allowed are either </w:t>
      </w:r>
      <w:r w:rsidR="005C4F27" w:rsidRPr="00702DDC">
        <w:rPr>
          <w:b/>
          <w:bCs/>
        </w:rPr>
        <w:t xml:space="preserve">union() and update() </w:t>
      </w:r>
      <w:r w:rsidR="00702DDC" w:rsidRPr="00702DDC">
        <w:rPr>
          <w:b/>
          <w:bCs/>
        </w:rPr>
        <w:t>to add elements in a set</w:t>
      </w:r>
      <w:r w:rsidR="00550D6D">
        <w:rPr>
          <w:b/>
          <w:bCs/>
        </w:rPr>
        <w:t xml:space="preserve"> excluding any duplicates.</w:t>
      </w:r>
    </w:p>
    <w:p w14:paraId="0AD00A61" w14:textId="77777777" w:rsidR="009002F8" w:rsidRDefault="009002F8" w:rsidP="00C979C4">
      <w:pPr>
        <w:pStyle w:val="ListParagraph"/>
        <w:spacing w:before="240"/>
        <w:rPr>
          <w:b/>
          <w:bCs/>
        </w:rPr>
      </w:pPr>
    </w:p>
    <w:p w14:paraId="3DFE1FBF" w14:textId="126DAA10" w:rsidR="004D36E9" w:rsidRDefault="00856604" w:rsidP="00EC7B74">
      <w:pPr>
        <w:pStyle w:val="ListParagraph"/>
        <w:rPr>
          <w:b/>
          <w:bCs/>
        </w:rPr>
      </w:pPr>
      <w:r w:rsidRPr="009002F8">
        <w:rPr>
          <w:b/>
          <w:bCs/>
        </w:rPr>
        <w:t>print(len(set1.union(set2).union(set3)))</w:t>
      </w:r>
      <w:r w:rsidRPr="009002F8">
        <w:rPr>
          <w:b/>
          <w:bCs/>
        </w:rPr>
        <w:t xml:space="preserve"> will </w:t>
      </w:r>
      <w:r w:rsidR="009002F8" w:rsidRPr="009002F8">
        <w:rPr>
          <w:b/>
          <w:bCs/>
        </w:rPr>
        <w:t xml:space="preserve">print </w:t>
      </w:r>
      <w:r w:rsidR="00114FD9">
        <w:rPr>
          <w:b/>
          <w:bCs/>
        </w:rPr>
        <w:t xml:space="preserve">the result </w:t>
      </w:r>
      <w:r w:rsidR="009002F8" w:rsidRPr="009002F8">
        <w:rPr>
          <w:b/>
          <w:bCs/>
        </w:rPr>
        <w:t>9</w:t>
      </w:r>
      <w:r w:rsidR="00114FD9">
        <w:rPr>
          <w:b/>
          <w:bCs/>
        </w:rPr>
        <w:t>.</w:t>
      </w:r>
    </w:p>
    <w:p w14:paraId="4A19D117" w14:textId="77777777" w:rsidR="00BE1EE3" w:rsidRDefault="00BE1EE3" w:rsidP="00BE1EE3">
      <w:pPr>
        <w:rPr>
          <w:b/>
          <w:bCs/>
        </w:rPr>
      </w:pPr>
    </w:p>
    <w:p w14:paraId="179D925E" w14:textId="77777777" w:rsidR="00BE1EE3" w:rsidRPr="00CA7F28" w:rsidRDefault="00BE1EE3" w:rsidP="00BE1EE3">
      <w:pPr>
        <w:pStyle w:val="ListParagraph"/>
        <w:numPr>
          <w:ilvl w:val="0"/>
          <w:numId w:val="2"/>
        </w:numPr>
        <w:rPr>
          <w:b/>
          <w:bCs/>
        </w:rPr>
      </w:pPr>
      <w:r>
        <w:t xml:space="preserve">What keyword is used in Python to raise exceptions? </w:t>
      </w:r>
    </w:p>
    <w:p w14:paraId="47161AFE" w14:textId="77777777" w:rsidR="00CA7F28" w:rsidRPr="00BE1EE3" w:rsidRDefault="00CA7F28" w:rsidP="00CA7F28">
      <w:pPr>
        <w:pStyle w:val="ListParagraph"/>
        <w:rPr>
          <w:b/>
          <w:bCs/>
        </w:rPr>
      </w:pPr>
    </w:p>
    <w:p w14:paraId="3D0EDD97" w14:textId="77777777" w:rsidR="00BE1EE3" w:rsidRDefault="00BE1EE3" w:rsidP="00BE1EE3">
      <w:pPr>
        <w:pStyle w:val="ListParagraph"/>
      </w:pPr>
      <w:r w:rsidRPr="003573C3">
        <w:rPr>
          <w:highlight w:val="yellow"/>
        </w:rPr>
        <w:t>a) raise</w:t>
      </w:r>
      <w:r>
        <w:t xml:space="preserve"> </w:t>
      </w:r>
    </w:p>
    <w:p w14:paraId="045DBEFC" w14:textId="77777777" w:rsidR="00BE1EE3" w:rsidRDefault="00BE1EE3" w:rsidP="00BE1EE3">
      <w:pPr>
        <w:pStyle w:val="ListParagraph"/>
      </w:pPr>
      <w:r>
        <w:t xml:space="preserve">b) try </w:t>
      </w:r>
    </w:p>
    <w:p w14:paraId="5C803CC9" w14:textId="77777777" w:rsidR="00BE1EE3" w:rsidRDefault="00BE1EE3" w:rsidP="00BE1EE3">
      <w:pPr>
        <w:pStyle w:val="ListParagraph"/>
      </w:pPr>
      <w:r>
        <w:t xml:space="preserve">c) goto </w:t>
      </w:r>
    </w:p>
    <w:p w14:paraId="125EC6F4" w14:textId="1B746CD7" w:rsidR="00BE1EE3" w:rsidRPr="00BE1EE3" w:rsidRDefault="00BE1EE3" w:rsidP="00BE1EE3">
      <w:pPr>
        <w:pStyle w:val="ListParagraph"/>
        <w:rPr>
          <w:b/>
          <w:bCs/>
        </w:rPr>
      </w:pPr>
      <w:r>
        <w:t>d) except</w:t>
      </w:r>
    </w:p>
    <w:p w14:paraId="0D9996D2" w14:textId="745FEC54" w:rsidR="004D36E9" w:rsidRDefault="004D36E9" w:rsidP="00EC7B74">
      <w:pPr>
        <w:pStyle w:val="ListParagraph"/>
      </w:pPr>
    </w:p>
    <w:p w14:paraId="5C4FF74C" w14:textId="27E3C15A" w:rsidR="00696611" w:rsidRDefault="00696611" w:rsidP="00EC7B74">
      <w:pPr>
        <w:pStyle w:val="ListParagraph"/>
        <w:rPr>
          <w:b/>
          <w:bCs/>
        </w:rPr>
      </w:pPr>
      <w:r w:rsidRPr="00696611">
        <w:rPr>
          <w:b/>
          <w:bCs/>
        </w:rPr>
        <w:t>Answer is A</w:t>
      </w:r>
    </w:p>
    <w:p w14:paraId="46B96BA7" w14:textId="42D06B39" w:rsidR="002D5CDD" w:rsidRDefault="002D5CDD" w:rsidP="00EC7B74">
      <w:pPr>
        <w:pStyle w:val="ListParagraph"/>
        <w:rPr>
          <w:b/>
          <w:bCs/>
        </w:rPr>
      </w:pPr>
      <w:r>
        <w:rPr>
          <w:b/>
          <w:bCs/>
        </w:rPr>
        <w:t>The raise keyword is used in python to raise exceptions.</w:t>
      </w:r>
      <w:r w:rsidR="009551D9">
        <w:rPr>
          <w:b/>
          <w:bCs/>
        </w:rPr>
        <w:t xml:space="preserve"> It raises the error and also </w:t>
      </w:r>
      <w:r w:rsidR="00D23F34">
        <w:rPr>
          <w:b/>
          <w:bCs/>
        </w:rPr>
        <w:t>stops the</w:t>
      </w:r>
      <w:r w:rsidR="009551D9">
        <w:rPr>
          <w:b/>
          <w:bCs/>
        </w:rPr>
        <w:t xml:space="preserve"> control flow of the </w:t>
      </w:r>
      <w:r w:rsidR="00F907BB">
        <w:rPr>
          <w:b/>
          <w:bCs/>
        </w:rPr>
        <w:t>program.</w:t>
      </w:r>
    </w:p>
    <w:p w14:paraId="2D11CD34" w14:textId="77777777" w:rsidR="00557A56" w:rsidRDefault="00557A56" w:rsidP="00557A56">
      <w:pPr>
        <w:rPr>
          <w:b/>
          <w:bCs/>
        </w:rPr>
      </w:pPr>
    </w:p>
    <w:p w14:paraId="01752C6B" w14:textId="77777777" w:rsidR="00D03899" w:rsidRPr="00D03899" w:rsidRDefault="00D03899" w:rsidP="00557A56">
      <w:pPr>
        <w:pStyle w:val="ListParagraph"/>
        <w:numPr>
          <w:ilvl w:val="0"/>
          <w:numId w:val="2"/>
        </w:numPr>
        <w:rPr>
          <w:b/>
          <w:bCs/>
        </w:rPr>
      </w:pPr>
      <w:r>
        <w:t xml:space="preserve">Which of the following modules need to be imported to handle date time computations in Python? </w:t>
      </w:r>
    </w:p>
    <w:p w14:paraId="20C774B1" w14:textId="77777777" w:rsidR="00D03899" w:rsidRPr="00D03899" w:rsidRDefault="00D03899" w:rsidP="00D03899">
      <w:pPr>
        <w:pStyle w:val="ListParagraph"/>
        <w:rPr>
          <w:b/>
          <w:bCs/>
        </w:rPr>
      </w:pPr>
    </w:p>
    <w:p w14:paraId="31E58BE7" w14:textId="77777777" w:rsidR="00D03899" w:rsidRDefault="00D03899" w:rsidP="00D03899">
      <w:pPr>
        <w:pStyle w:val="ListParagraph"/>
      </w:pPr>
      <w:r>
        <w:t xml:space="preserve">a) timedate </w:t>
      </w:r>
    </w:p>
    <w:p w14:paraId="61E6C6D5" w14:textId="77777777" w:rsidR="00D03899" w:rsidRDefault="00D03899" w:rsidP="00D03899">
      <w:pPr>
        <w:pStyle w:val="ListParagraph"/>
      </w:pPr>
      <w:r>
        <w:t xml:space="preserve">b) date </w:t>
      </w:r>
    </w:p>
    <w:p w14:paraId="18779733" w14:textId="77777777" w:rsidR="00D03899" w:rsidRDefault="00D03899" w:rsidP="00D03899">
      <w:pPr>
        <w:pStyle w:val="ListParagraph"/>
      </w:pPr>
      <w:r w:rsidRPr="003573C3">
        <w:rPr>
          <w:highlight w:val="yellow"/>
        </w:rPr>
        <w:t>c) datetime</w:t>
      </w:r>
      <w:r>
        <w:t xml:space="preserve"> </w:t>
      </w:r>
    </w:p>
    <w:p w14:paraId="23DB4850" w14:textId="6D66B696" w:rsidR="00557A56" w:rsidRDefault="00D03899" w:rsidP="00D03899">
      <w:pPr>
        <w:pStyle w:val="ListParagraph"/>
      </w:pPr>
      <w:r>
        <w:t>d) time</w:t>
      </w:r>
    </w:p>
    <w:p w14:paraId="36786034" w14:textId="77777777" w:rsidR="00846729" w:rsidRDefault="00846729" w:rsidP="00D03899">
      <w:pPr>
        <w:pStyle w:val="ListParagraph"/>
      </w:pPr>
    </w:p>
    <w:p w14:paraId="41B4F606" w14:textId="031EC08E" w:rsidR="00846729" w:rsidRPr="0087252A" w:rsidRDefault="00846729" w:rsidP="00D03899">
      <w:pPr>
        <w:pStyle w:val="ListParagraph"/>
        <w:rPr>
          <w:b/>
          <w:bCs/>
        </w:rPr>
      </w:pPr>
      <w:r w:rsidRPr="0087252A">
        <w:rPr>
          <w:b/>
          <w:bCs/>
        </w:rPr>
        <w:t xml:space="preserve">Answer is </w:t>
      </w:r>
      <w:r w:rsidR="0087252A" w:rsidRPr="0087252A">
        <w:rPr>
          <w:b/>
          <w:bCs/>
        </w:rPr>
        <w:t>C</w:t>
      </w:r>
    </w:p>
    <w:p w14:paraId="4FDD5D9C" w14:textId="729220BA" w:rsidR="00846729" w:rsidRDefault="00846729" w:rsidP="00D03899">
      <w:pPr>
        <w:pStyle w:val="ListParagraph"/>
        <w:rPr>
          <w:b/>
          <w:bCs/>
        </w:rPr>
      </w:pPr>
      <w:r w:rsidRPr="0087252A">
        <w:rPr>
          <w:b/>
          <w:bCs/>
        </w:rPr>
        <w:t>The datetime module </w:t>
      </w:r>
      <w:r w:rsidR="0087252A" w:rsidRPr="0087252A">
        <w:rPr>
          <w:b/>
          <w:bCs/>
        </w:rPr>
        <w:t>is used to supply the</w:t>
      </w:r>
      <w:r w:rsidRPr="0087252A">
        <w:rPr>
          <w:b/>
          <w:bCs/>
        </w:rPr>
        <w:t xml:space="preserve"> classes for dates and times</w:t>
      </w:r>
      <w:r w:rsidR="0087252A" w:rsidRPr="0087252A">
        <w:rPr>
          <w:b/>
          <w:bCs/>
        </w:rPr>
        <w:t xml:space="preserve"> manipulation</w:t>
      </w:r>
      <w:r w:rsidRPr="0087252A">
        <w:rPr>
          <w:b/>
          <w:bCs/>
        </w:rPr>
        <w:t>.</w:t>
      </w:r>
    </w:p>
    <w:p w14:paraId="042563D6" w14:textId="77777777" w:rsidR="00402EA7" w:rsidRPr="00402EA7" w:rsidRDefault="00402EA7" w:rsidP="00402EA7">
      <w:pPr>
        <w:pStyle w:val="ListParagraph"/>
        <w:numPr>
          <w:ilvl w:val="0"/>
          <w:numId w:val="2"/>
        </w:numPr>
        <w:rPr>
          <w:b/>
          <w:bCs/>
        </w:rPr>
      </w:pPr>
      <w:r>
        <w:lastRenderedPageBreak/>
        <w:t xml:space="preserve">What will be the output of the following code snippet? print(4**3 + (7 + 5)**(1 + 1)) </w:t>
      </w:r>
    </w:p>
    <w:p w14:paraId="7592445F" w14:textId="77777777" w:rsidR="00B14A47" w:rsidRDefault="00402EA7" w:rsidP="00B14A47">
      <w:pPr>
        <w:pStyle w:val="ListParagraph"/>
      </w:pPr>
      <w:r>
        <w:t>a) 248</w:t>
      </w:r>
    </w:p>
    <w:p w14:paraId="02FE3C7A" w14:textId="1403D5C8" w:rsidR="00B14A47" w:rsidRDefault="00402EA7" w:rsidP="00B14A47">
      <w:pPr>
        <w:pStyle w:val="ListParagraph"/>
      </w:pPr>
      <w:r>
        <w:t xml:space="preserve">b) 169 </w:t>
      </w:r>
    </w:p>
    <w:p w14:paraId="5CDFE292" w14:textId="77777777" w:rsidR="00B14A47" w:rsidRDefault="00402EA7" w:rsidP="00B14A47">
      <w:pPr>
        <w:pStyle w:val="ListParagraph"/>
      </w:pPr>
      <w:r w:rsidRPr="003573C3">
        <w:rPr>
          <w:highlight w:val="yellow"/>
        </w:rPr>
        <w:t>c) 208</w:t>
      </w:r>
      <w:r>
        <w:t xml:space="preserve"> </w:t>
      </w:r>
    </w:p>
    <w:p w14:paraId="35B8DC65" w14:textId="6E62BC54" w:rsidR="00402EA7" w:rsidRDefault="00402EA7" w:rsidP="00B14A47">
      <w:pPr>
        <w:pStyle w:val="ListParagraph"/>
      </w:pPr>
      <w:r>
        <w:t>d) 233</w:t>
      </w:r>
    </w:p>
    <w:p w14:paraId="29030581" w14:textId="77777777" w:rsidR="00D15C51" w:rsidRDefault="00D15C51" w:rsidP="00B14A47">
      <w:pPr>
        <w:pStyle w:val="ListParagraph"/>
      </w:pPr>
    </w:p>
    <w:p w14:paraId="61867E8F" w14:textId="04E8AEF8" w:rsidR="00D15C51" w:rsidRDefault="00D15C51" w:rsidP="00B14A47">
      <w:pPr>
        <w:pStyle w:val="ListParagraph"/>
        <w:rPr>
          <w:b/>
          <w:bCs/>
        </w:rPr>
      </w:pPr>
      <w:r w:rsidRPr="002B330C">
        <w:rPr>
          <w:b/>
          <w:bCs/>
        </w:rPr>
        <w:t xml:space="preserve">Answer is </w:t>
      </w:r>
      <w:r w:rsidR="008D160C" w:rsidRPr="002B330C">
        <w:rPr>
          <w:b/>
          <w:bCs/>
        </w:rPr>
        <w:t>C</w:t>
      </w:r>
    </w:p>
    <w:p w14:paraId="421C0EAF" w14:textId="77777777" w:rsidR="00B86AAB" w:rsidRPr="00E407E5" w:rsidRDefault="00292F7B" w:rsidP="00B14A47">
      <w:pPr>
        <w:pStyle w:val="ListParagraph"/>
        <w:rPr>
          <w:b/>
          <w:bCs/>
        </w:rPr>
      </w:pPr>
      <w:r w:rsidRPr="00E407E5">
        <w:rPr>
          <w:b/>
          <w:bCs/>
        </w:rPr>
        <w:t>4**3</w:t>
      </w:r>
      <w:r w:rsidR="00B86AAB" w:rsidRPr="00E407E5">
        <w:rPr>
          <w:b/>
          <w:bCs/>
        </w:rPr>
        <w:t>=&gt;4</w:t>
      </w:r>
      <w:r w:rsidR="00B86AAB" w:rsidRPr="00E407E5">
        <w:rPr>
          <w:b/>
          <w:bCs/>
          <w:vertAlign w:val="superscript"/>
        </w:rPr>
        <w:t>3</w:t>
      </w:r>
      <w:r w:rsidRPr="00E407E5">
        <w:rPr>
          <w:b/>
          <w:bCs/>
        </w:rPr>
        <w:t xml:space="preserve"> </w:t>
      </w:r>
      <w:r w:rsidR="00B86AAB" w:rsidRPr="00E407E5">
        <w:rPr>
          <w:b/>
          <w:bCs/>
        </w:rPr>
        <w:t>=64</w:t>
      </w:r>
    </w:p>
    <w:p w14:paraId="4AEE6EA0" w14:textId="1BAD719E" w:rsidR="00367C34" w:rsidRPr="00E407E5" w:rsidRDefault="00292F7B" w:rsidP="00367C34">
      <w:pPr>
        <w:pStyle w:val="ListParagraph"/>
        <w:rPr>
          <w:b/>
          <w:bCs/>
        </w:rPr>
      </w:pPr>
      <w:r w:rsidRPr="00E407E5">
        <w:rPr>
          <w:b/>
          <w:bCs/>
        </w:rPr>
        <w:t>(7 + 5)**(1 + 1)</w:t>
      </w:r>
      <w:r w:rsidR="002D44D9" w:rsidRPr="00E407E5">
        <w:rPr>
          <w:b/>
          <w:bCs/>
        </w:rPr>
        <w:t>=&gt;(7+5)</w:t>
      </w:r>
      <w:r w:rsidR="002D44D9" w:rsidRPr="00E407E5">
        <w:rPr>
          <w:b/>
          <w:bCs/>
          <w:vertAlign w:val="superscript"/>
        </w:rPr>
        <w:t>(</w:t>
      </w:r>
      <w:r w:rsidR="00367C34" w:rsidRPr="00E407E5">
        <w:rPr>
          <w:b/>
          <w:bCs/>
          <w:vertAlign w:val="superscript"/>
        </w:rPr>
        <w:t>1+1)</w:t>
      </w:r>
      <w:r w:rsidR="00367C34" w:rsidRPr="00E407E5">
        <w:rPr>
          <w:b/>
          <w:bCs/>
        </w:rPr>
        <w:t xml:space="preserve"> =12</w:t>
      </w:r>
      <w:r w:rsidR="00367C34" w:rsidRPr="00E407E5">
        <w:rPr>
          <w:b/>
          <w:bCs/>
          <w:vertAlign w:val="superscript"/>
        </w:rPr>
        <w:t>2</w:t>
      </w:r>
      <w:r w:rsidR="00E407E5" w:rsidRPr="00E407E5">
        <w:rPr>
          <w:b/>
          <w:bCs/>
        </w:rPr>
        <w:t>=144</w:t>
      </w:r>
    </w:p>
    <w:p w14:paraId="7400BEE4" w14:textId="104F0DC0" w:rsidR="00E407E5" w:rsidRDefault="00E407E5" w:rsidP="00367C34">
      <w:pPr>
        <w:pStyle w:val="ListParagraph"/>
        <w:rPr>
          <w:b/>
          <w:bCs/>
        </w:rPr>
      </w:pPr>
      <w:r w:rsidRPr="00E407E5">
        <w:rPr>
          <w:b/>
          <w:bCs/>
        </w:rPr>
        <w:t>64+144=208</w:t>
      </w:r>
    </w:p>
    <w:p w14:paraId="4723DF39" w14:textId="77777777" w:rsidR="00E407E5" w:rsidRPr="00E407E5" w:rsidRDefault="00E407E5" w:rsidP="00367C34">
      <w:pPr>
        <w:pStyle w:val="ListParagraph"/>
        <w:rPr>
          <w:b/>
          <w:bCs/>
        </w:rPr>
      </w:pPr>
    </w:p>
    <w:p w14:paraId="4739317F" w14:textId="71C71A81" w:rsidR="003573C3" w:rsidRDefault="003573C3" w:rsidP="00B14A47">
      <w:pPr>
        <w:pStyle w:val="ListParagraph"/>
        <w:rPr>
          <w:b/>
          <w:bCs/>
        </w:rPr>
      </w:pPr>
      <w:r>
        <w:rPr>
          <w:b/>
          <w:bCs/>
        </w:rPr>
        <w:t xml:space="preserve">208 will be </w:t>
      </w:r>
      <w:r w:rsidR="007125A3">
        <w:rPr>
          <w:b/>
          <w:bCs/>
        </w:rPr>
        <w:t>printed.</w:t>
      </w:r>
    </w:p>
    <w:p w14:paraId="78153D74" w14:textId="77777777" w:rsidR="001212EA" w:rsidRPr="00377D17" w:rsidRDefault="001212EA" w:rsidP="00B14A47">
      <w:pPr>
        <w:pStyle w:val="ListParagraph"/>
        <w:rPr>
          <w:b/>
          <w:bCs/>
        </w:rPr>
      </w:pPr>
    </w:p>
    <w:p w14:paraId="71D87B8A" w14:textId="77777777" w:rsidR="001212EA" w:rsidRPr="001212EA" w:rsidRDefault="001212EA" w:rsidP="001212EA">
      <w:pPr>
        <w:pStyle w:val="ListParagraph"/>
        <w:numPr>
          <w:ilvl w:val="0"/>
          <w:numId w:val="2"/>
        </w:numPr>
        <w:rPr>
          <w:b/>
          <w:bCs/>
        </w:rPr>
      </w:pPr>
      <w:r w:rsidRPr="00377D17">
        <w:t>Which of the following</w:t>
      </w:r>
      <w:r>
        <w:t xml:space="preserve"> functions converts date to corresponding time in Python? </w:t>
      </w:r>
    </w:p>
    <w:p w14:paraId="7036A678" w14:textId="77777777" w:rsidR="001212EA" w:rsidRDefault="001212EA" w:rsidP="001212EA">
      <w:pPr>
        <w:pStyle w:val="ListParagraph"/>
      </w:pPr>
      <w:r w:rsidRPr="005B5215">
        <w:rPr>
          <w:highlight w:val="yellow"/>
        </w:rPr>
        <w:t>a) strptime</w:t>
      </w:r>
      <w:r>
        <w:t xml:space="preserve"> </w:t>
      </w:r>
    </w:p>
    <w:p w14:paraId="5850B508" w14:textId="77777777" w:rsidR="001212EA" w:rsidRDefault="001212EA" w:rsidP="001212EA">
      <w:pPr>
        <w:pStyle w:val="ListParagraph"/>
      </w:pPr>
      <w:r>
        <w:t xml:space="preserve">b) strftime </w:t>
      </w:r>
    </w:p>
    <w:p w14:paraId="7CF3EB17" w14:textId="77777777" w:rsidR="001212EA" w:rsidRDefault="001212EA" w:rsidP="001212EA">
      <w:pPr>
        <w:pStyle w:val="ListParagraph"/>
      </w:pPr>
      <w:r>
        <w:t xml:space="preserve">c) both a) and b) </w:t>
      </w:r>
    </w:p>
    <w:p w14:paraId="41F717FD" w14:textId="77777777" w:rsidR="008E4479" w:rsidRDefault="001212EA" w:rsidP="008E4479">
      <w:pPr>
        <w:pStyle w:val="ListParagraph"/>
      </w:pPr>
      <w:r>
        <w:t>d) None</w:t>
      </w:r>
    </w:p>
    <w:p w14:paraId="0069471A" w14:textId="77777777" w:rsidR="008C5650" w:rsidRDefault="008C5650" w:rsidP="008E4479">
      <w:pPr>
        <w:pStyle w:val="ListParagraph"/>
      </w:pPr>
    </w:p>
    <w:p w14:paraId="6A2BF9CE" w14:textId="68088B24" w:rsidR="008C5650" w:rsidRDefault="00151DE4" w:rsidP="008E4479">
      <w:pPr>
        <w:pStyle w:val="ListParagraph"/>
        <w:rPr>
          <w:b/>
          <w:bCs/>
        </w:rPr>
      </w:pPr>
      <w:r w:rsidRPr="00FA35C6">
        <w:rPr>
          <w:b/>
          <w:bCs/>
        </w:rPr>
        <w:t>Answer is A</w:t>
      </w:r>
    </w:p>
    <w:p w14:paraId="0FB4504E" w14:textId="77777777" w:rsidR="00912D5F" w:rsidRPr="00FA35C6" w:rsidRDefault="00912D5F" w:rsidP="008E4479">
      <w:pPr>
        <w:pStyle w:val="ListParagraph"/>
        <w:rPr>
          <w:b/>
          <w:bCs/>
        </w:rPr>
      </w:pPr>
    </w:p>
    <w:p w14:paraId="4DD32A3B" w14:textId="2D6ED868" w:rsidR="00FC03FB" w:rsidRDefault="00FA35C6" w:rsidP="008E4479">
      <w:pPr>
        <w:pStyle w:val="ListParagraph"/>
        <w:rPr>
          <w:b/>
          <w:bCs/>
        </w:rPr>
      </w:pPr>
      <w:r w:rsidRPr="00FA35C6">
        <w:rPr>
          <w:b/>
          <w:bCs/>
        </w:rPr>
        <w:t>A date is converted to the appropriate time in Python using the strptime() function.</w:t>
      </w:r>
    </w:p>
    <w:p w14:paraId="79ED92DA" w14:textId="786C17D3" w:rsidR="000D6DBE" w:rsidRPr="00FA35C6" w:rsidRDefault="000D6DBE" w:rsidP="008E4479">
      <w:pPr>
        <w:pStyle w:val="ListParagraph"/>
        <w:rPr>
          <w:b/>
          <w:bCs/>
        </w:rPr>
      </w:pPr>
      <w:r w:rsidRPr="000D6DBE">
        <w:rPr>
          <w:b/>
          <w:bCs/>
        </w:rPr>
        <w:t>The strftime() method returns a string representing date and time using </w:t>
      </w:r>
      <w:hyperlink r:id="rId6" w:anchor="date" w:history="1">
        <w:r w:rsidRPr="000D6DBE">
          <w:rPr>
            <w:b/>
            <w:bCs/>
          </w:rPr>
          <w:t>date</w:t>
        </w:r>
      </w:hyperlink>
      <w:r w:rsidRPr="000D6DBE">
        <w:rPr>
          <w:b/>
          <w:bCs/>
        </w:rPr>
        <w:t>, </w:t>
      </w:r>
      <w:hyperlink r:id="rId7" w:anchor="time" w:history="1">
        <w:r w:rsidRPr="000D6DBE">
          <w:rPr>
            <w:b/>
            <w:bCs/>
          </w:rPr>
          <w:t>time</w:t>
        </w:r>
      </w:hyperlink>
      <w:r w:rsidRPr="000D6DBE">
        <w:rPr>
          <w:b/>
          <w:bCs/>
        </w:rPr>
        <w:t> or </w:t>
      </w:r>
      <w:hyperlink r:id="rId8" w:anchor="datetime" w:history="1">
        <w:r w:rsidRPr="000D6DBE">
          <w:rPr>
            <w:b/>
            <w:bCs/>
          </w:rPr>
          <w:t>datetime</w:t>
        </w:r>
      </w:hyperlink>
      <w:r w:rsidRPr="000D6DBE">
        <w:rPr>
          <w:b/>
          <w:bCs/>
        </w:rPr>
        <w:t> object.</w:t>
      </w:r>
    </w:p>
    <w:p w14:paraId="00EDFB56" w14:textId="77777777" w:rsidR="008E4479" w:rsidRDefault="008E4479" w:rsidP="008E4479">
      <w:pPr>
        <w:pStyle w:val="ListParagraph"/>
      </w:pPr>
    </w:p>
    <w:p w14:paraId="180C23C5" w14:textId="72790E85" w:rsidR="00DC769F" w:rsidRDefault="008E4479" w:rsidP="00DC769F">
      <w:r>
        <w:rPr>
          <w:b/>
          <w:bCs/>
        </w:rPr>
        <w:t xml:space="preserve">        </w:t>
      </w:r>
      <w:r w:rsidR="00377D17" w:rsidRPr="00377D17">
        <w:t xml:space="preserve">9) </w:t>
      </w:r>
      <w:r w:rsidR="00DC769F" w:rsidRPr="00377D17">
        <w:t>The python tuple is _____ in nature</w:t>
      </w:r>
      <w:r w:rsidR="00DC769F">
        <w:t xml:space="preserve">. </w:t>
      </w:r>
    </w:p>
    <w:p w14:paraId="24C50B78" w14:textId="77777777" w:rsidR="00DC769F" w:rsidRDefault="00DC769F" w:rsidP="00DC769F">
      <w:pPr>
        <w:pStyle w:val="ListParagraph"/>
      </w:pPr>
      <w:r>
        <w:t xml:space="preserve">a) mutable </w:t>
      </w:r>
    </w:p>
    <w:p w14:paraId="3655B856" w14:textId="77777777" w:rsidR="00DC769F" w:rsidRDefault="00DC769F" w:rsidP="00DC769F">
      <w:pPr>
        <w:pStyle w:val="ListParagraph"/>
      </w:pPr>
      <w:r w:rsidRPr="00DC769F">
        <w:rPr>
          <w:highlight w:val="yellow"/>
        </w:rPr>
        <w:t>b)immutable</w:t>
      </w:r>
      <w:r>
        <w:t xml:space="preserve"> </w:t>
      </w:r>
    </w:p>
    <w:p w14:paraId="118D887F" w14:textId="77777777" w:rsidR="00DC769F" w:rsidRDefault="00DC769F" w:rsidP="00DC769F">
      <w:pPr>
        <w:pStyle w:val="ListParagraph"/>
      </w:pPr>
      <w:r>
        <w:t xml:space="preserve">c)unchangeable </w:t>
      </w:r>
    </w:p>
    <w:p w14:paraId="7DBA2E06" w14:textId="77777777" w:rsidR="00DC769F" w:rsidRPr="00DC769F" w:rsidRDefault="00DC769F" w:rsidP="00DC769F">
      <w:pPr>
        <w:pStyle w:val="ListParagraph"/>
        <w:rPr>
          <w:b/>
          <w:bCs/>
        </w:rPr>
      </w:pPr>
      <w:r>
        <w:t xml:space="preserve">d) none </w:t>
      </w:r>
      <w:r w:rsidRPr="00DC769F">
        <w:rPr>
          <w:b/>
          <w:bCs/>
        </w:rPr>
        <w:t xml:space="preserve">  </w:t>
      </w:r>
    </w:p>
    <w:p w14:paraId="6A849DBA" w14:textId="77777777" w:rsidR="00DC769F" w:rsidRPr="00DC769F" w:rsidRDefault="00DC769F" w:rsidP="00DC769F">
      <w:pPr>
        <w:pStyle w:val="ListParagraph"/>
        <w:rPr>
          <w:b/>
          <w:bCs/>
        </w:rPr>
      </w:pPr>
    </w:p>
    <w:p w14:paraId="7CA3EB04" w14:textId="77777777" w:rsidR="00DC769F" w:rsidRPr="00DC769F" w:rsidRDefault="00DC769F" w:rsidP="00DC769F">
      <w:pPr>
        <w:pStyle w:val="ListParagraph"/>
        <w:rPr>
          <w:b/>
          <w:bCs/>
        </w:rPr>
      </w:pPr>
      <w:r w:rsidRPr="00DC769F">
        <w:rPr>
          <w:b/>
          <w:bCs/>
        </w:rPr>
        <w:t>Answer is B</w:t>
      </w:r>
    </w:p>
    <w:p w14:paraId="377C01B9" w14:textId="77777777" w:rsidR="00DC769F" w:rsidRPr="00DC769F" w:rsidRDefault="00DC769F" w:rsidP="00DC769F">
      <w:pPr>
        <w:pStyle w:val="ListParagraph"/>
        <w:rPr>
          <w:b/>
          <w:bCs/>
        </w:rPr>
      </w:pPr>
      <w:r w:rsidRPr="00DC769F">
        <w:rPr>
          <w:b/>
          <w:bCs/>
        </w:rPr>
        <w:t>Elements in a tuple cannot be changed.</w:t>
      </w:r>
    </w:p>
    <w:p w14:paraId="32E7C219" w14:textId="77777777" w:rsidR="00DC769F" w:rsidRPr="00DC769F" w:rsidRDefault="00DC769F" w:rsidP="00DC769F">
      <w:pPr>
        <w:pStyle w:val="ListParagraph"/>
        <w:rPr>
          <w:b/>
          <w:bCs/>
        </w:rPr>
      </w:pPr>
    </w:p>
    <w:p w14:paraId="17B63221" w14:textId="77777777" w:rsidR="00E66E60" w:rsidRPr="00E66E60" w:rsidRDefault="00DC769F" w:rsidP="00377D17">
      <w:pPr>
        <w:pStyle w:val="ListParagraph"/>
        <w:numPr>
          <w:ilvl w:val="0"/>
          <w:numId w:val="3"/>
        </w:numPr>
        <w:rPr>
          <w:b/>
          <w:bCs/>
        </w:rPr>
      </w:pPr>
      <w:r>
        <w:t xml:space="preserve">The ___ is a built-in function that returns a range object that consists series of integer numbers, which we can iterate using a for loop. </w:t>
      </w:r>
    </w:p>
    <w:p w14:paraId="7D927EAF" w14:textId="77777777" w:rsidR="00E66E60" w:rsidRDefault="00DC769F" w:rsidP="00E66E60">
      <w:pPr>
        <w:pStyle w:val="ListParagraph"/>
      </w:pPr>
      <w:r w:rsidRPr="00FB776F">
        <w:rPr>
          <w:highlight w:val="yellow"/>
        </w:rPr>
        <w:t>A. range()</w:t>
      </w:r>
      <w:r>
        <w:t xml:space="preserve"> </w:t>
      </w:r>
    </w:p>
    <w:p w14:paraId="0BB4A96D" w14:textId="77777777" w:rsidR="00E66E60" w:rsidRDefault="00DC769F" w:rsidP="00E66E60">
      <w:pPr>
        <w:pStyle w:val="ListParagraph"/>
      </w:pPr>
      <w:r>
        <w:t xml:space="preserve">B. set() </w:t>
      </w:r>
    </w:p>
    <w:p w14:paraId="6CBD9E81" w14:textId="77777777" w:rsidR="00E66E60" w:rsidRDefault="00DC769F" w:rsidP="00E66E60">
      <w:pPr>
        <w:pStyle w:val="ListParagraph"/>
      </w:pPr>
      <w:r>
        <w:t xml:space="preserve">C. dictionary{} </w:t>
      </w:r>
    </w:p>
    <w:p w14:paraId="0575D920" w14:textId="2CD46F46" w:rsidR="00BE7383" w:rsidRPr="00377D17" w:rsidRDefault="00DC769F" w:rsidP="00E66E60">
      <w:pPr>
        <w:pStyle w:val="ListParagraph"/>
        <w:rPr>
          <w:b/>
          <w:bCs/>
        </w:rPr>
      </w:pPr>
      <w:r>
        <w:t>D. None of the mentioned above</w:t>
      </w:r>
    </w:p>
    <w:p w14:paraId="51065D6B" w14:textId="2FB81131" w:rsidR="00620985" w:rsidRPr="00755134" w:rsidRDefault="00FB776F" w:rsidP="008E4479">
      <w:pPr>
        <w:ind w:firstLine="720"/>
        <w:rPr>
          <w:b/>
          <w:bCs/>
        </w:rPr>
      </w:pPr>
      <w:r w:rsidRPr="00755134">
        <w:rPr>
          <w:b/>
          <w:bCs/>
        </w:rPr>
        <w:t>Answer is A</w:t>
      </w:r>
    </w:p>
    <w:p w14:paraId="77D1596B" w14:textId="4ED78A17" w:rsidR="00FB776F" w:rsidRDefault="00FB3BCC" w:rsidP="00FB3BCC">
      <w:pPr>
        <w:ind w:firstLine="720"/>
        <w:rPr>
          <w:b/>
          <w:bCs/>
        </w:rPr>
      </w:pPr>
      <w:r w:rsidRPr="00FB3BCC">
        <w:rPr>
          <w:b/>
          <w:bCs/>
        </w:rPr>
        <w:t xml:space="preserve">We can loop through a list of numbers using the range() </w:t>
      </w:r>
      <w:r w:rsidR="00ED7EAB" w:rsidRPr="00ED7EAB">
        <w:rPr>
          <w:b/>
          <w:bCs/>
        </w:rPr>
        <w:t>function</w:t>
      </w:r>
      <w:r w:rsidRPr="00FB3BCC">
        <w:rPr>
          <w:b/>
          <w:bCs/>
        </w:rPr>
        <w:t>.</w:t>
      </w:r>
    </w:p>
    <w:p w14:paraId="603DC5D6" w14:textId="77777777" w:rsidR="00912D5F" w:rsidRDefault="00912D5F" w:rsidP="00FB3BCC">
      <w:pPr>
        <w:ind w:firstLine="720"/>
        <w:rPr>
          <w:b/>
          <w:bCs/>
        </w:rPr>
      </w:pPr>
    </w:p>
    <w:p w14:paraId="4C1EC81A" w14:textId="77777777" w:rsidR="00912D5F" w:rsidRDefault="00912D5F" w:rsidP="00FB3BCC">
      <w:pPr>
        <w:ind w:firstLine="720"/>
        <w:rPr>
          <w:b/>
          <w:bCs/>
        </w:rPr>
      </w:pPr>
    </w:p>
    <w:p w14:paraId="7B2FC4D1" w14:textId="77777777" w:rsidR="00E83231" w:rsidRPr="00E83231" w:rsidRDefault="00E83231" w:rsidP="00263C91">
      <w:pPr>
        <w:pStyle w:val="ListParagraph"/>
        <w:numPr>
          <w:ilvl w:val="0"/>
          <w:numId w:val="3"/>
        </w:numPr>
        <w:rPr>
          <w:b/>
          <w:bCs/>
        </w:rPr>
      </w:pPr>
      <w:r>
        <w:lastRenderedPageBreak/>
        <w:t xml:space="preserve">Amongst which of the following is a function which does not have any name? </w:t>
      </w:r>
    </w:p>
    <w:p w14:paraId="164F04D7" w14:textId="77777777" w:rsidR="00E83231" w:rsidRDefault="00E83231" w:rsidP="00E83231">
      <w:pPr>
        <w:pStyle w:val="ListParagraph"/>
      </w:pPr>
      <w:r>
        <w:t xml:space="preserve">A. Del function </w:t>
      </w:r>
    </w:p>
    <w:p w14:paraId="7D8AEF52" w14:textId="77777777" w:rsidR="00E83231" w:rsidRDefault="00E83231" w:rsidP="00E83231">
      <w:pPr>
        <w:pStyle w:val="ListParagraph"/>
      </w:pPr>
      <w:r>
        <w:t xml:space="preserve">B. Show function </w:t>
      </w:r>
    </w:p>
    <w:p w14:paraId="28C41967" w14:textId="77777777" w:rsidR="00E83231" w:rsidRDefault="00E83231" w:rsidP="00E83231">
      <w:pPr>
        <w:pStyle w:val="ListParagraph"/>
      </w:pPr>
      <w:r w:rsidRPr="00E83231">
        <w:rPr>
          <w:highlight w:val="yellow"/>
        </w:rPr>
        <w:t>C. Lambda function</w:t>
      </w:r>
      <w:r>
        <w:t xml:space="preserve"> </w:t>
      </w:r>
    </w:p>
    <w:p w14:paraId="4D45323E" w14:textId="560C1666" w:rsidR="00263C91" w:rsidRDefault="00E83231" w:rsidP="00E83231">
      <w:pPr>
        <w:pStyle w:val="ListParagraph"/>
      </w:pPr>
      <w:r>
        <w:t>D. None of the mentioned above</w:t>
      </w:r>
    </w:p>
    <w:p w14:paraId="1E07C8EB" w14:textId="77777777" w:rsidR="00252CF0" w:rsidRDefault="00252CF0" w:rsidP="00E83231">
      <w:pPr>
        <w:pStyle w:val="ListParagraph"/>
      </w:pPr>
    </w:p>
    <w:p w14:paraId="239B0A7E" w14:textId="27795E37" w:rsidR="00252CF0" w:rsidRDefault="00252CF0" w:rsidP="00E83231">
      <w:pPr>
        <w:pStyle w:val="ListParagraph"/>
        <w:rPr>
          <w:b/>
          <w:bCs/>
        </w:rPr>
      </w:pPr>
      <w:r w:rsidRPr="00252CF0">
        <w:rPr>
          <w:b/>
          <w:bCs/>
        </w:rPr>
        <w:t>Answer is C</w:t>
      </w:r>
    </w:p>
    <w:p w14:paraId="79B963A2" w14:textId="77777777" w:rsidR="00912D5F" w:rsidRPr="00252CF0" w:rsidRDefault="00912D5F" w:rsidP="00E83231">
      <w:pPr>
        <w:pStyle w:val="ListParagraph"/>
        <w:rPr>
          <w:b/>
          <w:bCs/>
        </w:rPr>
      </w:pPr>
    </w:p>
    <w:p w14:paraId="4D77B864" w14:textId="4662EFA5" w:rsidR="00252CF0" w:rsidRDefault="00252CF0" w:rsidP="00E83231">
      <w:pPr>
        <w:pStyle w:val="ListParagraph"/>
        <w:rPr>
          <w:b/>
          <w:bCs/>
        </w:rPr>
      </w:pPr>
      <w:r w:rsidRPr="00252CF0">
        <w:rPr>
          <w:b/>
          <w:bCs/>
        </w:rPr>
        <w:t>Unlike other functions, the lambda function is an anonymous function, meaning it has no name.</w:t>
      </w:r>
    </w:p>
    <w:p w14:paraId="21F591B8" w14:textId="77777777" w:rsidR="00912D5F" w:rsidRDefault="00912D5F" w:rsidP="00E83231">
      <w:pPr>
        <w:pStyle w:val="ListParagraph"/>
        <w:rPr>
          <w:b/>
          <w:bCs/>
        </w:rPr>
      </w:pPr>
    </w:p>
    <w:p w14:paraId="2800FE87" w14:textId="77777777" w:rsidR="00717A47" w:rsidRPr="00717A47" w:rsidRDefault="00717A47" w:rsidP="00C24BF6">
      <w:pPr>
        <w:pStyle w:val="ListParagraph"/>
        <w:numPr>
          <w:ilvl w:val="0"/>
          <w:numId w:val="3"/>
        </w:numPr>
        <w:rPr>
          <w:b/>
          <w:bCs/>
        </w:rPr>
      </w:pPr>
      <w:r>
        <w:t xml:space="preserve">The module Pickle is used to ___. </w:t>
      </w:r>
    </w:p>
    <w:p w14:paraId="0009205F" w14:textId="77777777" w:rsidR="00717A47" w:rsidRDefault="00717A47" w:rsidP="00717A47">
      <w:pPr>
        <w:pStyle w:val="ListParagraph"/>
      </w:pPr>
      <w:r>
        <w:t xml:space="preserve">A. Serializing Python object structure </w:t>
      </w:r>
    </w:p>
    <w:p w14:paraId="1722EFE1" w14:textId="77777777" w:rsidR="00717A47" w:rsidRDefault="00717A47" w:rsidP="00717A47">
      <w:pPr>
        <w:pStyle w:val="ListParagraph"/>
      </w:pPr>
      <w:r>
        <w:t xml:space="preserve">B. De-serializing Python object structure </w:t>
      </w:r>
    </w:p>
    <w:p w14:paraId="272179B8" w14:textId="77777777" w:rsidR="00717A47" w:rsidRDefault="00717A47" w:rsidP="00717A47">
      <w:pPr>
        <w:pStyle w:val="ListParagraph"/>
      </w:pPr>
      <w:r w:rsidRPr="0047594B">
        <w:rPr>
          <w:highlight w:val="yellow"/>
        </w:rPr>
        <w:t>C. Both A and B</w:t>
      </w:r>
      <w:r>
        <w:t xml:space="preserve"> </w:t>
      </w:r>
    </w:p>
    <w:p w14:paraId="64D742F7" w14:textId="32594E66" w:rsidR="00C24BF6" w:rsidRDefault="00717A47" w:rsidP="00717A47">
      <w:pPr>
        <w:pStyle w:val="ListParagraph"/>
      </w:pPr>
      <w:r>
        <w:t>D. None of the mentioned above</w:t>
      </w:r>
    </w:p>
    <w:p w14:paraId="1EF88E1C" w14:textId="77777777" w:rsidR="0047594B" w:rsidRDefault="0047594B" w:rsidP="00717A47">
      <w:pPr>
        <w:pStyle w:val="ListParagraph"/>
      </w:pPr>
    </w:p>
    <w:p w14:paraId="73BCFDCA" w14:textId="76F88E61" w:rsidR="0047594B" w:rsidRDefault="0047594B" w:rsidP="00717A47">
      <w:pPr>
        <w:pStyle w:val="ListParagraph"/>
        <w:rPr>
          <w:b/>
          <w:bCs/>
        </w:rPr>
      </w:pPr>
      <w:r w:rsidRPr="003555C7">
        <w:rPr>
          <w:b/>
          <w:bCs/>
        </w:rPr>
        <w:t>Answer is C</w:t>
      </w:r>
    </w:p>
    <w:p w14:paraId="6336290B" w14:textId="77777777" w:rsidR="00912D5F" w:rsidRDefault="00912D5F" w:rsidP="00717A47">
      <w:pPr>
        <w:pStyle w:val="ListParagraph"/>
      </w:pPr>
    </w:p>
    <w:p w14:paraId="0E4AED6B" w14:textId="6393F1A0" w:rsidR="0047594B" w:rsidRDefault="00E4158E" w:rsidP="00717A47">
      <w:pPr>
        <w:pStyle w:val="ListParagraph"/>
        <w:rPr>
          <w:b/>
          <w:bCs/>
        </w:rPr>
      </w:pPr>
      <w:r w:rsidRPr="00E4158E">
        <w:rPr>
          <w:b/>
          <w:bCs/>
        </w:rPr>
        <w:t>A Python object structure can be serialised and deserialized using the Python pickle package</w:t>
      </w:r>
      <w:r w:rsidR="003555C7">
        <w:rPr>
          <w:b/>
          <w:bCs/>
        </w:rPr>
        <w:t>.</w:t>
      </w:r>
    </w:p>
    <w:p w14:paraId="7884908A" w14:textId="77777777" w:rsidR="003555C7" w:rsidRDefault="003555C7" w:rsidP="00717A47">
      <w:pPr>
        <w:pStyle w:val="ListParagraph"/>
        <w:rPr>
          <w:b/>
          <w:bCs/>
        </w:rPr>
      </w:pPr>
    </w:p>
    <w:p w14:paraId="657D9054" w14:textId="77777777" w:rsidR="003555C7" w:rsidRPr="003555C7" w:rsidRDefault="003555C7" w:rsidP="003555C7">
      <w:pPr>
        <w:pStyle w:val="ListParagraph"/>
        <w:numPr>
          <w:ilvl w:val="0"/>
          <w:numId w:val="3"/>
        </w:numPr>
        <w:rPr>
          <w:b/>
          <w:bCs/>
        </w:rPr>
      </w:pPr>
      <w:r>
        <w:t xml:space="preserve">Amongst which of the following is / are the method of convert Python objects for writing data in a binary file? </w:t>
      </w:r>
    </w:p>
    <w:p w14:paraId="0F5F37E5" w14:textId="77777777" w:rsidR="003555C7" w:rsidRDefault="003555C7" w:rsidP="003555C7">
      <w:pPr>
        <w:pStyle w:val="ListParagraph"/>
      </w:pPr>
      <w:r>
        <w:t xml:space="preserve">A. set() method </w:t>
      </w:r>
    </w:p>
    <w:p w14:paraId="5C60F298" w14:textId="77777777" w:rsidR="003555C7" w:rsidRDefault="003555C7" w:rsidP="003555C7">
      <w:pPr>
        <w:pStyle w:val="ListParagraph"/>
      </w:pPr>
      <w:r w:rsidRPr="00C06593">
        <w:rPr>
          <w:highlight w:val="yellow"/>
        </w:rPr>
        <w:t>B. dump() method</w:t>
      </w:r>
      <w:r>
        <w:t xml:space="preserve"> </w:t>
      </w:r>
    </w:p>
    <w:p w14:paraId="6A9D2562" w14:textId="77777777" w:rsidR="003555C7" w:rsidRDefault="003555C7" w:rsidP="003555C7">
      <w:pPr>
        <w:pStyle w:val="ListParagraph"/>
      </w:pPr>
      <w:r>
        <w:t xml:space="preserve">C. load() method </w:t>
      </w:r>
    </w:p>
    <w:p w14:paraId="24F55468" w14:textId="0E479148" w:rsidR="003555C7" w:rsidRDefault="003555C7" w:rsidP="003555C7">
      <w:pPr>
        <w:pStyle w:val="ListParagraph"/>
      </w:pPr>
      <w:r>
        <w:t>D. None of the mentioned above</w:t>
      </w:r>
    </w:p>
    <w:p w14:paraId="13BAAC4F" w14:textId="77777777" w:rsidR="00C06593" w:rsidRDefault="00C06593" w:rsidP="003555C7">
      <w:pPr>
        <w:pStyle w:val="ListParagraph"/>
      </w:pPr>
    </w:p>
    <w:p w14:paraId="3BDE28D0" w14:textId="325ECD1E" w:rsidR="00C06593" w:rsidRDefault="00C06593" w:rsidP="003555C7">
      <w:pPr>
        <w:pStyle w:val="ListParagraph"/>
        <w:rPr>
          <w:b/>
          <w:bCs/>
        </w:rPr>
      </w:pPr>
      <w:r w:rsidRPr="00C06593">
        <w:rPr>
          <w:b/>
          <w:bCs/>
        </w:rPr>
        <w:t>Answer is B</w:t>
      </w:r>
    </w:p>
    <w:p w14:paraId="1C136F54" w14:textId="77777777" w:rsidR="00C06593" w:rsidRPr="00C06593" w:rsidRDefault="00C06593" w:rsidP="003555C7">
      <w:pPr>
        <w:pStyle w:val="ListParagraph"/>
        <w:rPr>
          <w:b/>
          <w:bCs/>
        </w:rPr>
      </w:pPr>
    </w:p>
    <w:p w14:paraId="00736FA8" w14:textId="7961EECC" w:rsidR="00C06593" w:rsidRDefault="00C06593" w:rsidP="003555C7">
      <w:pPr>
        <w:pStyle w:val="ListParagraph"/>
        <w:rPr>
          <w:b/>
          <w:bCs/>
        </w:rPr>
      </w:pPr>
      <w:r w:rsidRPr="00C06593">
        <w:rPr>
          <w:b/>
          <w:bCs/>
        </w:rPr>
        <w:t>Python objects can be turned into binary data and written to a binary file using the dump() method.</w:t>
      </w:r>
    </w:p>
    <w:p w14:paraId="2431BC25" w14:textId="77777777" w:rsidR="00C06593" w:rsidRDefault="00C06593" w:rsidP="003555C7">
      <w:pPr>
        <w:pStyle w:val="ListParagraph"/>
        <w:rPr>
          <w:b/>
          <w:bCs/>
        </w:rPr>
      </w:pPr>
    </w:p>
    <w:p w14:paraId="3CD96670" w14:textId="77777777" w:rsidR="00F6474E" w:rsidRPr="00F6474E" w:rsidRDefault="00F6474E" w:rsidP="00C06593">
      <w:pPr>
        <w:pStyle w:val="ListParagraph"/>
        <w:numPr>
          <w:ilvl w:val="0"/>
          <w:numId w:val="3"/>
        </w:numPr>
        <w:rPr>
          <w:b/>
          <w:bCs/>
        </w:rPr>
      </w:pPr>
      <w:r>
        <w:t xml:space="preserve">Amongst which of the following is / are the method used to unpickling data from a binary file? </w:t>
      </w:r>
    </w:p>
    <w:p w14:paraId="3A970C3C" w14:textId="77777777" w:rsidR="00F6474E" w:rsidRDefault="00F6474E" w:rsidP="00F6474E">
      <w:pPr>
        <w:pStyle w:val="ListParagraph"/>
      </w:pPr>
      <w:r w:rsidRPr="00F9258F">
        <w:rPr>
          <w:highlight w:val="yellow"/>
        </w:rPr>
        <w:t>A. load()</w:t>
      </w:r>
      <w:r>
        <w:t xml:space="preserve"> </w:t>
      </w:r>
    </w:p>
    <w:p w14:paraId="27C64DA6" w14:textId="77777777" w:rsidR="00F6474E" w:rsidRDefault="00F6474E" w:rsidP="00F6474E">
      <w:pPr>
        <w:pStyle w:val="ListParagraph"/>
      </w:pPr>
      <w:r>
        <w:t xml:space="preserve">B. set() method </w:t>
      </w:r>
    </w:p>
    <w:p w14:paraId="22ACC99F" w14:textId="77777777" w:rsidR="00F6474E" w:rsidRDefault="00F6474E" w:rsidP="00F6474E">
      <w:pPr>
        <w:pStyle w:val="ListParagraph"/>
      </w:pPr>
      <w:r>
        <w:t xml:space="preserve">C. dump() method </w:t>
      </w:r>
    </w:p>
    <w:p w14:paraId="6D30829E" w14:textId="7D9D9D69" w:rsidR="00C06593" w:rsidRDefault="00F6474E" w:rsidP="00F6474E">
      <w:pPr>
        <w:pStyle w:val="ListParagraph"/>
      </w:pPr>
      <w:r>
        <w:t>D. None of the mentioned above</w:t>
      </w:r>
    </w:p>
    <w:p w14:paraId="5D86ECC8" w14:textId="77777777" w:rsidR="00F9258F" w:rsidRDefault="00F9258F" w:rsidP="00F6474E">
      <w:pPr>
        <w:pStyle w:val="ListParagraph"/>
      </w:pPr>
    </w:p>
    <w:p w14:paraId="75A35D2F" w14:textId="7EF005FE" w:rsidR="00F9258F" w:rsidRDefault="00F9258F" w:rsidP="00F6474E">
      <w:pPr>
        <w:pStyle w:val="ListParagraph"/>
        <w:rPr>
          <w:b/>
          <w:bCs/>
        </w:rPr>
      </w:pPr>
      <w:r w:rsidRPr="00F9258F">
        <w:rPr>
          <w:b/>
          <w:bCs/>
        </w:rPr>
        <w:t>Answer is A</w:t>
      </w:r>
    </w:p>
    <w:p w14:paraId="4D8FF36B" w14:textId="77777777" w:rsidR="00912D5F" w:rsidRPr="00F9258F" w:rsidRDefault="00912D5F" w:rsidP="00F6474E">
      <w:pPr>
        <w:pStyle w:val="ListParagraph"/>
        <w:rPr>
          <w:b/>
          <w:bCs/>
        </w:rPr>
      </w:pPr>
    </w:p>
    <w:p w14:paraId="2BAF25CB" w14:textId="1A369DF4" w:rsidR="00F9258F" w:rsidRDefault="00F9258F" w:rsidP="00F6474E">
      <w:pPr>
        <w:pStyle w:val="ListParagraph"/>
        <w:rPr>
          <w:b/>
          <w:bCs/>
        </w:rPr>
      </w:pPr>
      <w:r w:rsidRPr="00F9258F">
        <w:rPr>
          <w:b/>
          <w:bCs/>
        </w:rPr>
        <w:t>The data from a compressed binary file is unpickled using the load() technique.</w:t>
      </w:r>
    </w:p>
    <w:p w14:paraId="0652AFAA" w14:textId="77777777" w:rsidR="002D50CD" w:rsidRDefault="002D50CD" w:rsidP="00F6474E">
      <w:pPr>
        <w:pStyle w:val="ListParagraph"/>
        <w:rPr>
          <w:b/>
          <w:bCs/>
        </w:rPr>
      </w:pPr>
    </w:p>
    <w:p w14:paraId="41362769" w14:textId="77777777" w:rsidR="005F7DCA" w:rsidRPr="005F7DCA" w:rsidRDefault="005F7DCA" w:rsidP="002D50CD">
      <w:pPr>
        <w:pStyle w:val="ListParagraph"/>
        <w:numPr>
          <w:ilvl w:val="0"/>
          <w:numId w:val="3"/>
        </w:numPr>
        <w:rPr>
          <w:b/>
          <w:bCs/>
        </w:rPr>
      </w:pPr>
      <w:r>
        <w:t xml:space="preserve">A text file contains only textual information consisting of ___. </w:t>
      </w:r>
    </w:p>
    <w:p w14:paraId="79E2B6A3" w14:textId="77777777" w:rsidR="005F7DCA" w:rsidRDefault="005F7DCA" w:rsidP="005F7DCA">
      <w:pPr>
        <w:pStyle w:val="ListParagraph"/>
      </w:pPr>
      <w:r>
        <w:t xml:space="preserve">A. Alphabets </w:t>
      </w:r>
    </w:p>
    <w:p w14:paraId="643C6E71" w14:textId="77777777" w:rsidR="005F7DCA" w:rsidRDefault="005F7DCA" w:rsidP="005F7DCA">
      <w:pPr>
        <w:pStyle w:val="ListParagraph"/>
      </w:pPr>
      <w:r>
        <w:t xml:space="preserve">B. Numbers </w:t>
      </w:r>
    </w:p>
    <w:p w14:paraId="4361A21D" w14:textId="77777777" w:rsidR="005F7DCA" w:rsidRDefault="005F7DCA" w:rsidP="005F7DCA">
      <w:pPr>
        <w:pStyle w:val="ListParagraph"/>
      </w:pPr>
      <w:r>
        <w:lastRenderedPageBreak/>
        <w:t xml:space="preserve">C. Special symbols </w:t>
      </w:r>
    </w:p>
    <w:p w14:paraId="17E655E0" w14:textId="7D65BF1C" w:rsidR="002D50CD" w:rsidRDefault="005F7DCA" w:rsidP="005F7DCA">
      <w:pPr>
        <w:pStyle w:val="ListParagraph"/>
      </w:pPr>
      <w:r w:rsidRPr="00F026A8">
        <w:rPr>
          <w:highlight w:val="yellow"/>
        </w:rPr>
        <w:t>D. All of the mentioned above</w:t>
      </w:r>
    </w:p>
    <w:p w14:paraId="40E7F32B" w14:textId="77777777" w:rsidR="00C66186" w:rsidRDefault="00C66186" w:rsidP="005F7DCA">
      <w:pPr>
        <w:pStyle w:val="ListParagraph"/>
      </w:pPr>
    </w:p>
    <w:p w14:paraId="506B632B" w14:textId="2857E70F" w:rsidR="00C66186" w:rsidRPr="00F026A8" w:rsidRDefault="00C66186" w:rsidP="005F7DCA">
      <w:pPr>
        <w:pStyle w:val="ListParagraph"/>
        <w:rPr>
          <w:b/>
          <w:bCs/>
        </w:rPr>
      </w:pPr>
      <w:r w:rsidRPr="00F026A8">
        <w:rPr>
          <w:b/>
          <w:bCs/>
        </w:rPr>
        <w:t xml:space="preserve">Answer is </w:t>
      </w:r>
      <w:r w:rsidR="00F026A8" w:rsidRPr="00F026A8">
        <w:rPr>
          <w:b/>
          <w:bCs/>
        </w:rPr>
        <w:t>D</w:t>
      </w:r>
    </w:p>
    <w:p w14:paraId="1386D9DC" w14:textId="0BA0A0F0" w:rsidR="00F026A8" w:rsidRDefault="00F026A8" w:rsidP="005F7DCA">
      <w:pPr>
        <w:pStyle w:val="ListParagraph"/>
        <w:rPr>
          <w:b/>
          <w:bCs/>
        </w:rPr>
      </w:pPr>
      <w:r w:rsidRPr="00F026A8">
        <w:rPr>
          <w:b/>
          <w:bCs/>
        </w:rPr>
        <w:t>Text files, in contrast to other file formats, only hold textual data that can be represented by letters, numbers, and other unique symbols. Files of this type are saved using extensions like txt,.</w:t>
      </w:r>
    </w:p>
    <w:p w14:paraId="3C6F9EDE" w14:textId="77777777" w:rsidR="007744E9" w:rsidRDefault="007744E9" w:rsidP="005F7DCA">
      <w:pPr>
        <w:pStyle w:val="ListParagraph"/>
        <w:rPr>
          <w:b/>
          <w:bCs/>
        </w:rPr>
      </w:pPr>
    </w:p>
    <w:p w14:paraId="4E07AE2A" w14:textId="77777777" w:rsidR="00D26A31" w:rsidRPr="00D26A31" w:rsidRDefault="007744E9" w:rsidP="007744E9">
      <w:pPr>
        <w:pStyle w:val="ListParagraph"/>
        <w:numPr>
          <w:ilvl w:val="0"/>
          <w:numId w:val="3"/>
        </w:numPr>
        <w:rPr>
          <w:b/>
          <w:bCs/>
        </w:rPr>
      </w:pPr>
      <w:r>
        <w:t xml:space="preserve">Which Python code could replace the ellipsis (...) below to get the following output? (Select all that apply.) </w:t>
      </w:r>
    </w:p>
    <w:p w14:paraId="645072FD" w14:textId="77777777" w:rsidR="00E32786" w:rsidRDefault="007744E9" w:rsidP="00D26A31">
      <w:pPr>
        <w:pStyle w:val="ListParagraph"/>
      </w:pPr>
      <w:r>
        <w:t xml:space="preserve">captains = { "Enterprise": "Picard", "Voyager": "Janeway", "Defiant": "Sisko", } </w:t>
      </w:r>
    </w:p>
    <w:p w14:paraId="7E2A2990" w14:textId="77777777" w:rsidR="00E32786" w:rsidRDefault="007744E9" w:rsidP="00D26A31">
      <w:pPr>
        <w:pStyle w:val="ListParagraph"/>
      </w:pPr>
      <w:r>
        <w:t xml:space="preserve">Enterprise Picard, </w:t>
      </w:r>
    </w:p>
    <w:p w14:paraId="5F524B56" w14:textId="77777777" w:rsidR="00E32786" w:rsidRDefault="007744E9" w:rsidP="00D26A31">
      <w:pPr>
        <w:pStyle w:val="ListParagraph"/>
      </w:pPr>
      <w:r>
        <w:t xml:space="preserve">Voyager Janeway </w:t>
      </w:r>
    </w:p>
    <w:p w14:paraId="4D2263DC" w14:textId="32897B77" w:rsidR="00F026A8" w:rsidRPr="00D26A31" w:rsidRDefault="007744E9" w:rsidP="00D26A31">
      <w:pPr>
        <w:pStyle w:val="ListParagraph"/>
        <w:rPr>
          <w:b/>
          <w:bCs/>
        </w:rPr>
      </w:pPr>
      <w:r>
        <w:t>Defiant Sisko</w:t>
      </w:r>
    </w:p>
    <w:p w14:paraId="41535EB2" w14:textId="77777777" w:rsidR="00D26A31" w:rsidRDefault="00D26A31" w:rsidP="00D26A31">
      <w:pPr>
        <w:rPr>
          <w:b/>
          <w:bCs/>
        </w:rPr>
      </w:pPr>
    </w:p>
    <w:p w14:paraId="42A10B5D" w14:textId="77777777" w:rsidR="00D26A31" w:rsidRDefault="00D26A31" w:rsidP="00D26A31">
      <w:pPr>
        <w:ind w:firstLine="720"/>
      </w:pPr>
      <w:r w:rsidRPr="0090194D">
        <w:rPr>
          <w:highlight w:val="yellow"/>
        </w:rPr>
        <w:t>a) for ship, captain in captains.items(): print(ship, captain)</w:t>
      </w:r>
      <w:r>
        <w:t xml:space="preserve"> </w:t>
      </w:r>
    </w:p>
    <w:p w14:paraId="5882D114" w14:textId="77777777" w:rsidR="00D26A31" w:rsidRDefault="00D26A31" w:rsidP="00D26A31">
      <w:pPr>
        <w:ind w:firstLine="720"/>
      </w:pPr>
      <w:r>
        <w:t xml:space="preserve">b) for ship in captains: print(ship, captains[ship]) </w:t>
      </w:r>
    </w:p>
    <w:p w14:paraId="5041BAFC" w14:textId="77777777" w:rsidR="00D26A31" w:rsidRDefault="00D26A31" w:rsidP="00D26A31">
      <w:pPr>
        <w:ind w:firstLine="720"/>
      </w:pPr>
      <w:r>
        <w:t xml:space="preserve">c) for ship in captains: print(ship, captains) </w:t>
      </w:r>
    </w:p>
    <w:p w14:paraId="598A9783" w14:textId="2D9BE234" w:rsidR="00D26A31" w:rsidRDefault="00D26A31" w:rsidP="00D26A31">
      <w:pPr>
        <w:ind w:firstLine="720"/>
      </w:pPr>
      <w:r>
        <w:t>d) both a and b</w:t>
      </w:r>
    </w:p>
    <w:p w14:paraId="5D2EB1CB" w14:textId="1A3E7A80" w:rsidR="0090194D" w:rsidRDefault="0090194D" w:rsidP="00D26A31">
      <w:pPr>
        <w:ind w:firstLine="720"/>
        <w:rPr>
          <w:b/>
          <w:bCs/>
        </w:rPr>
      </w:pPr>
      <w:r w:rsidRPr="0090194D">
        <w:rPr>
          <w:b/>
          <w:bCs/>
        </w:rPr>
        <w:t>Answer is A</w:t>
      </w:r>
    </w:p>
    <w:p w14:paraId="2CE088C6" w14:textId="1C50BD31" w:rsidR="0090194D" w:rsidRDefault="0090194D" w:rsidP="00D26A31">
      <w:pPr>
        <w:ind w:firstLine="720"/>
        <w:rPr>
          <w:b/>
          <w:bCs/>
        </w:rPr>
      </w:pPr>
      <w:r>
        <w:rPr>
          <w:b/>
          <w:bCs/>
        </w:rPr>
        <w:t xml:space="preserve">The </w:t>
      </w:r>
      <w:r w:rsidR="00522466">
        <w:rPr>
          <w:b/>
          <w:bCs/>
        </w:rPr>
        <w:t>variable captain</w:t>
      </w:r>
      <w:r w:rsidR="005B7382">
        <w:rPr>
          <w:b/>
          <w:bCs/>
        </w:rPr>
        <w:t>,</w:t>
      </w:r>
      <w:r w:rsidR="00522466">
        <w:rPr>
          <w:b/>
          <w:bCs/>
        </w:rPr>
        <w:t xml:space="preserve"> is a dictionary containing </w:t>
      </w:r>
      <w:r w:rsidR="00A02ED1">
        <w:rPr>
          <w:b/>
          <w:bCs/>
        </w:rPr>
        <w:t>the object keys and their respective values.</w:t>
      </w:r>
    </w:p>
    <w:p w14:paraId="1EE0FB28" w14:textId="14E43D79" w:rsidR="00A37D21" w:rsidRPr="00120777" w:rsidRDefault="00A37D21" w:rsidP="00A37D21">
      <w:pPr>
        <w:pStyle w:val="HTMLPreformatted"/>
        <w:shd w:val="clear" w:color="auto" w:fill="FFFFFF"/>
        <w:wordWrap w:val="0"/>
        <w:textAlignment w:val="baseline"/>
        <w:rPr>
          <w:rFonts w:asciiTheme="minorHAnsi" w:eastAsiaTheme="minorHAnsi" w:hAnsiTheme="minorHAnsi" w:cstheme="minorBidi"/>
          <w:b/>
          <w:bCs/>
          <w:kern w:val="2"/>
          <w:sz w:val="22"/>
          <w:szCs w:val="22"/>
          <w:lang w:eastAsia="en-US"/>
          <w14:ligatures w14:val="standardContextual"/>
        </w:rPr>
      </w:pPr>
      <w:r>
        <w:rPr>
          <w:color w:val="000000"/>
          <w:sz w:val="21"/>
          <w:szCs w:val="21"/>
        </w:rPr>
        <w:tab/>
      </w:r>
      <w:r w:rsidRPr="00120777">
        <w:rPr>
          <w:rFonts w:asciiTheme="minorHAnsi" w:eastAsiaTheme="minorHAnsi" w:hAnsiTheme="minorHAnsi" w:cstheme="minorBidi"/>
          <w:b/>
          <w:bCs/>
          <w:kern w:val="2"/>
          <w:sz w:val="22"/>
          <w:szCs w:val="22"/>
          <w:lang w:eastAsia="en-US"/>
          <w14:ligatures w14:val="standardContextual"/>
        </w:rPr>
        <w:t>dict_keys(['Enterprise', 'Voyager', 'Defiant'])</w:t>
      </w:r>
    </w:p>
    <w:p w14:paraId="4F98EB0E" w14:textId="117FCE96" w:rsidR="00B24B84" w:rsidRDefault="00B24B84" w:rsidP="00B24B84">
      <w:pPr>
        <w:pStyle w:val="HTMLPreformatted"/>
        <w:shd w:val="clear" w:color="auto" w:fill="FFFFFF"/>
        <w:wordWrap w:val="0"/>
        <w:textAlignment w:val="baseline"/>
        <w:rPr>
          <w:rFonts w:asciiTheme="minorHAnsi" w:eastAsiaTheme="minorHAnsi" w:hAnsiTheme="minorHAnsi" w:cstheme="minorBidi"/>
          <w:b/>
          <w:bCs/>
          <w:kern w:val="2"/>
          <w:sz w:val="22"/>
          <w:szCs w:val="22"/>
          <w:lang w:eastAsia="en-US"/>
          <w14:ligatures w14:val="standardContextual"/>
        </w:rPr>
      </w:pPr>
      <w:r w:rsidRPr="00120777">
        <w:rPr>
          <w:rFonts w:asciiTheme="minorHAnsi" w:eastAsiaTheme="minorHAnsi" w:hAnsiTheme="minorHAnsi" w:cstheme="minorBidi"/>
          <w:b/>
          <w:bCs/>
          <w:kern w:val="2"/>
          <w:sz w:val="22"/>
          <w:szCs w:val="22"/>
          <w:lang w:eastAsia="en-US"/>
          <w14:ligatures w14:val="standardContextual"/>
        </w:rPr>
        <w:tab/>
      </w:r>
      <w:r w:rsidRPr="00120777">
        <w:rPr>
          <w:rFonts w:asciiTheme="minorHAnsi" w:eastAsiaTheme="minorHAnsi" w:hAnsiTheme="minorHAnsi" w:cstheme="minorBidi"/>
          <w:b/>
          <w:bCs/>
          <w:kern w:val="2"/>
          <w:sz w:val="22"/>
          <w:szCs w:val="22"/>
          <w:lang w:eastAsia="en-US"/>
          <w14:ligatures w14:val="standardContextual"/>
        </w:rPr>
        <w:t>dict_values(['Picard', 'Janeway', 'Sisko'])</w:t>
      </w:r>
    </w:p>
    <w:p w14:paraId="76E2FC32" w14:textId="77777777" w:rsidR="00583EDF" w:rsidRDefault="00583EDF" w:rsidP="00B24B84">
      <w:pPr>
        <w:pStyle w:val="HTMLPreformatted"/>
        <w:shd w:val="clear" w:color="auto" w:fill="FFFFFF"/>
        <w:wordWrap w:val="0"/>
        <w:textAlignment w:val="baseline"/>
        <w:rPr>
          <w:rFonts w:asciiTheme="minorHAnsi" w:eastAsiaTheme="minorHAnsi" w:hAnsiTheme="minorHAnsi" w:cstheme="minorBidi"/>
          <w:b/>
          <w:bCs/>
          <w:kern w:val="2"/>
          <w:sz w:val="22"/>
          <w:szCs w:val="22"/>
          <w:lang w:eastAsia="en-US"/>
          <w14:ligatures w14:val="standardContextual"/>
        </w:rPr>
      </w:pPr>
    </w:p>
    <w:p w14:paraId="44868A6C" w14:textId="78793350" w:rsidR="00583EDF" w:rsidRPr="009227A0" w:rsidRDefault="00583EDF" w:rsidP="00583EDF">
      <w:pPr>
        <w:pStyle w:val="HTMLPreformatted"/>
        <w:numPr>
          <w:ilvl w:val="0"/>
          <w:numId w:val="3"/>
        </w:numPr>
        <w:shd w:val="clear" w:color="auto" w:fill="FFFFFF"/>
        <w:wordWrap w:val="0"/>
        <w:textAlignment w:val="baseline"/>
        <w:rPr>
          <w:rFonts w:asciiTheme="minorHAnsi" w:eastAsiaTheme="minorHAnsi" w:hAnsiTheme="minorHAnsi" w:cstheme="minorBidi"/>
          <w:kern w:val="2"/>
          <w:sz w:val="22"/>
          <w:szCs w:val="22"/>
          <w:lang w:eastAsia="en-US"/>
          <w14:ligatures w14:val="standardContextual"/>
        </w:rPr>
      </w:pPr>
      <w:r w:rsidRPr="009227A0">
        <w:rPr>
          <w:rFonts w:asciiTheme="minorHAnsi" w:eastAsiaTheme="minorHAnsi" w:hAnsiTheme="minorHAnsi" w:cstheme="minorBidi"/>
          <w:kern w:val="2"/>
          <w:sz w:val="22"/>
          <w:szCs w:val="22"/>
          <w:lang w:eastAsia="en-US"/>
          <w14:ligatures w14:val="standardContextual"/>
        </w:rPr>
        <w:t xml:space="preserve">Which of the following lines of code will create an empty dictionary named captains </w:t>
      </w:r>
    </w:p>
    <w:p w14:paraId="2EE202A8" w14:textId="77777777" w:rsidR="00760250" w:rsidRPr="009227A0" w:rsidRDefault="00760250" w:rsidP="00760250">
      <w:pPr>
        <w:pStyle w:val="HTMLPreformatted"/>
        <w:shd w:val="clear" w:color="auto" w:fill="FFFFFF"/>
        <w:wordWrap w:val="0"/>
        <w:ind w:left="720"/>
        <w:textAlignment w:val="baseline"/>
        <w:rPr>
          <w:rFonts w:asciiTheme="minorHAnsi" w:eastAsiaTheme="minorHAnsi" w:hAnsiTheme="minorHAnsi" w:cstheme="minorBidi"/>
          <w:kern w:val="2"/>
          <w:sz w:val="22"/>
          <w:szCs w:val="22"/>
          <w:lang w:eastAsia="en-US"/>
          <w14:ligatures w14:val="standardContextual"/>
        </w:rPr>
      </w:pPr>
    </w:p>
    <w:p w14:paraId="4632E5C4" w14:textId="77777777" w:rsidR="00583EDF" w:rsidRPr="009227A0" w:rsidRDefault="00583EDF" w:rsidP="00583EDF">
      <w:pPr>
        <w:pStyle w:val="HTMLPreformatted"/>
        <w:shd w:val="clear" w:color="auto" w:fill="FFFFFF"/>
        <w:wordWrap w:val="0"/>
        <w:ind w:left="720"/>
        <w:textAlignment w:val="baseline"/>
        <w:rPr>
          <w:rFonts w:asciiTheme="minorHAnsi" w:eastAsiaTheme="minorHAnsi" w:hAnsiTheme="minorHAnsi" w:cstheme="minorBidi"/>
          <w:kern w:val="2"/>
          <w:sz w:val="22"/>
          <w:szCs w:val="22"/>
          <w:lang w:eastAsia="en-US"/>
          <w14:ligatures w14:val="standardContextual"/>
        </w:rPr>
      </w:pPr>
      <w:r w:rsidRPr="009227A0">
        <w:rPr>
          <w:rFonts w:asciiTheme="minorHAnsi" w:eastAsiaTheme="minorHAnsi" w:hAnsiTheme="minorHAnsi" w:cstheme="minorBidi"/>
          <w:kern w:val="2"/>
          <w:sz w:val="22"/>
          <w:szCs w:val="22"/>
          <w:lang w:eastAsia="en-US"/>
          <w14:ligatures w14:val="standardContextual"/>
        </w:rPr>
        <w:t xml:space="preserve">a) captains = {dict} </w:t>
      </w:r>
    </w:p>
    <w:p w14:paraId="4891A8CD" w14:textId="77777777" w:rsidR="00583EDF" w:rsidRPr="009227A0" w:rsidRDefault="00583EDF" w:rsidP="00583EDF">
      <w:pPr>
        <w:pStyle w:val="HTMLPreformatted"/>
        <w:shd w:val="clear" w:color="auto" w:fill="FFFFFF"/>
        <w:wordWrap w:val="0"/>
        <w:ind w:left="720"/>
        <w:textAlignment w:val="baseline"/>
        <w:rPr>
          <w:rFonts w:asciiTheme="minorHAnsi" w:eastAsiaTheme="minorHAnsi" w:hAnsiTheme="minorHAnsi" w:cstheme="minorBidi"/>
          <w:kern w:val="2"/>
          <w:sz w:val="22"/>
          <w:szCs w:val="22"/>
          <w:lang w:eastAsia="en-US"/>
          <w14:ligatures w14:val="standardContextual"/>
        </w:rPr>
      </w:pPr>
      <w:r w:rsidRPr="009227A0">
        <w:rPr>
          <w:rFonts w:asciiTheme="minorHAnsi" w:eastAsiaTheme="minorHAnsi" w:hAnsiTheme="minorHAnsi" w:cstheme="minorBidi"/>
          <w:kern w:val="2"/>
          <w:sz w:val="22"/>
          <w:szCs w:val="22"/>
          <w:lang w:eastAsia="en-US"/>
          <w14:ligatures w14:val="standardContextual"/>
        </w:rPr>
        <w:t xml:space="preserve">b) type(captains) </w:t>
      </w:r>
    </w:p>
    <w:p w14:paraId="4A713E17" w14:textId="77777777" w:rsidR="00583EDF" w:rsidRPr="009227A0" w:rsidRDefault="00583EDF" w:rsidP="00583EDF">
      <w:pPr>
        <w:pStyle w:val="HTMLPreformatted"/>
        <w:shd w:val="clear" w:color="auto" w:fill="FFFFFF"/>
        <w:wordWrap w:val="0"/>
        <w:ind w:left="720"/>
        <w:textAlignment w:val="baseline"/>
        <w:rPr>
          <w:rFonts w:asciiTheme="minorHAnsi" w:eastAsiaTheme="minorHAnsi" w:hAnsiTheme="minorHAnsi" w:cstheme="minorBidi"/>
          <w:kern w:val="2"/>
          <w:sz w:val="22"/>
          <w:szCs w:val="22"/>
          <w:lang w:eastAsia="en-US"/>
          <w14:ligatures w14:val="standardContextual"/>
        </w:rPr>
      </w:pPr>
      <w:r w:rsidRPr="009227A0">
        <w:rPr>
          <w:rFonts w:asciiTheme="minorHAnsi" w:eastAsiaTheme="minorHAnsi" w:hAnsiTheme="minorHAnsi" w:cstheme="minorBidi"/>
          <w:kern w:val="2"/>
          <w:sz w:val="22"/>
          <w:szCs w:val="22"/>
          <w:lang w:eastAsia="en-US"/>
          <w14:ligatures w14:val="standardContextual"/>
        </w:rPr>
        <w:t xml:space="preserve">c) captains.dict() </w:t>
      </w:r>
    </w:p>
    <w:p w14:paraId="12E861AC" w14:textId="1705894E" w:rsidR="00583EDF" w:rsidRPr="009227A0" w:rsidRDefault="00583EDF" w:rsidP="00583EDF">
      <w:pPr>
        <w:pStyle w:val="HTMLPreformatted"/>
        <w:shd w:val="clear" w:color="auto" w:fill="FFFFFF"/>
        <w:wordWrap w:val="0"/>
        <w:ind w:left="720"/>
        <w:textAlignment w:val="baseline"/>
        <w:rPr>
          <w:rFonts w:asciiTheme="minorHAnsi" w:eastAsiaTheme="minorHAnsi" w:hAnsiTheme="minorHAnsi" w:cstheme="minorBidi"/>
          <w:kern w:val="2"/>
          <w:sz w:val="22"/>
          <w:szCs w:val="22"/>
          <w:lang w:eastAsia="en-US"/>
          <w14:ligatures w14:val="standardContextual"/>
        </w:rPr>
      </w:pPr>
      <w:r w:rsidRPr="00D714D3">
        <w:rPr>
          <w:rFonts w:asciiTheme="minorHAnsi" w:eastAsiaTheme="minorHAnsi" w:hAnsiTheme="minorHAnsi" w:cstheme="minorBidi"/>
          <w:kern w:val="2"/>
          <w:sz w:val="22"/>
          <w:szCs w:val="22"/>
          <w:highlight w:val="yellow"/>
          <w:lang w:eastAsia="en-US"/>
          <w14:ligatures w14:val="standardContextual"/>
        </w:rPr>
        <w:t>d) captains = {}</w:t>
      </w:r>
    </w:p>
    <w:p w14:paraId="6D650BC2" w14:textId="77777777" w:rsidR="00A02ED1" w:rsidRDefault="00A02ED1" w:rsidP="00D26A31">
      <w:pPr>
        <w:ind w:firstLine="720"/>
        <w:rPr>
          <w:b/>
          <w:bCs/>
        </w:rPr>
      </w:pPr>
    </w:p>
    <w:p w14:paraId="10FA823B" w14:textId="638F1951" w:rsidR="001330AF" w:rsidRPr="0090194D" w:rsidRDefault="001330AF" w:rsidP="00D26A31">
      <w:pPr>
        <w:ind w:firstLine="720"/>
        <w:rPr>
          <w:b/>
          <w:bCs/>
        </w:rPr>
      </w:pPr>
      <w:r>
        <w:rPr>
          <w:b/>
          <w:bCs/>
        </w:rPr>
        <w:t>Answer is D</w:t>
      </w:r>
    </w:p>
    <w:p w14:paraId="72135213" w14:textId="5A836C35" w:rsidR="0090194D" w:rsidRDefault="00573AE3" w:rsidP="00573AE3">
      <w:pPr>
        <w:ind w:left="720"/>
        <w:rPr>
          <w:b/>
          <w:bCs/>
        </w:rPr>
      </w:pPr>
      <w:r w:rsidRPr="00573AE3">
        <w:rPr>
          <w:b/>
          <w:bCs/>
        </w:rPr>
        <w:t>The Python language uses curly braces</w:t>
      </w:r>
      <w:r w:rsidR="000C3DB6">
        <w:rPr>
          <w:b/>
          <w:bCs/>
        </w:rPr>
        <w:t>,</w:t>
      </w:r>
      <w:r w:rsidR="000C3DB6" w:rsidRPr="000C3DB6">
        <w:rPr>
          <w:b/>
          <w:bCs/>
        </w:rPr>
        <w:t xml:space="preserve"> </w:t>
      </w:r>
      <w:r w:rsidR="000C3DB6" w:rsidRPr="000C3DB6">
        <w:rPr>
          <w:b/>
          <w:bCs/>
        </w:rPr>
        <w:t>{}</w:t>
      </w:r>
      <w:r w:rsidRPr="00573AE3">
        <w:rPr>
          <w:b/>
          <w:bCs/>
        </w:rPr>
        <w:t xml:space="preserve"> to form dictionaries. Both empty dictionaries and dictionaries with key-value pairs can be created using curly braces.</w:t>
      </w:r>
    </w:p>
    <w:p w14:paraId="67509A08" w14:textId="77777777" w:rsidR="009E7DA3" w:rsidRDefault="009E7DA3" w:rsidP="00573AE3">
      <w:pPr>
        <w:ind w:left="720"/>
        <w:rPr>
          <w:b/>
          <w:bCs/>
        </w:rPr>
      </w:pPr>
    </w:p>
    <w:p w14:paraId="22FE7F54" w14:textId="77777777" w:rsidR="009E7DA3" w:rsidRPr="009E7DA3" w:rsidRDefault="009E7DA3" w:rsidP="009E7DA3">
      <w:pPr>
        <w:pStyle w:val="ListParagraph"/>
        <w:numPr>
          <w:ilvl w:val="0"/>
          <w:numId w:val="3"/>
        </w:numPr>
      </w:pPr>
      <w:r w:rsidRPr="009E7DA3">
        <w:t>Now you have your empty dictionary named captains. It’s time to add some data!</w:t>
      </w:r>
    </w:p>
    <w:p w14:paraId="541A8EF1" w14:textId="3FA45373" w:rsidR="009E7DA3" w:rsidRPr="009E7DA3" w:rsidRDefault="009E7DA3" w:rsidP="009E7DA3">
      <w:pPr>
        <w:pStyle w:val="ListParagraph"/>
      </w:pPr>
      <w:r w:rsidRPr="009E7DA3">
        <w:t>Specifically, you want to add the key-value pairs "Enterprise": "Picard", "Voyager": "Janeway",</w:t>
      </w:r>
      <w:r>
        <w:t xml:space="preserve"> </w:t>
      </w:r>
      <w:r w:rsidRPr="009E7DA3">
        <w:t>and "Defiant": "Sisko".</w:t>
      </w:r>
    </w:p>
    <w:p w14:paraId="1DE189D6" w14:textId="77777777" w:rsidR="009E7DA3" w:rsidRPr="009E7DA3" w:rsidRDefault="009E7DA3" w:rsidP="009E7DA3">
      <w:pPr>
        <w:pStyle w:val="ListParagraph"/>
      </w:pPr>
    </w:p>
    <w:p w14:paraId="19EAA1A0" w14:textId="77777777" w:rsidR="009E7DA3" w:rsidRPr="009E7DA3" w:rsidRDefault="009E7DA3" w:rsidP="009E7DA3">
      <w:pPr>
        <w:pStyle w:val="ListParagraph"/>
      </w:pPr>
      <w:r w:rsidRPr="009E7DA3">
        <w:t>Which of the following code snippets will successfully add these key-value pairs to the</w:t>
      </w:r>
    </w:p>
    <w:p w14:paraId="349CBBE3" w14:textId="59472415" w:rsidR="00E22C41" w:rsidRDefault="009E7DA3" w:rsidP="009E7DA3">
      <w:pPr>
        <w:pStyle w:val="ListParagraph"/>
      </w:pPr>
      <w:r w:rsidRPr="009E7DA3">
        <w:t>existing captains dictionary?</w:t>
      </w:r>
    </w:p>
    <w:p w14:paraId="012C6D1B" w14:textId="77777777" w:rsidR="00525CF6" w:rsidRDefault="00525CF6" w:rsidP="009E7DA3">
      <w:pPr>
        <w:pStyle w:val="ListParagraph"/>
      </w:pPr>
    </w:p>
    <w:p w14:paraId="4EBD568C" w14:textId="77777777" w:rsidR="009D45AB" w:rsidRDefault="00A72293" w:rsidP="00A72293">
      <w:pPr>
        <w:pStyle w:val="ListParagraph"/>
        <w:numPr>
          <w:ilvl w:val="0"/>
          <w:numId w:val="4"/>
        </w:numPr>
      </w:pPr>
      <w:r>
        <w:lastRenderedPageBreak/>
        <w:t xml:space="preserve">captains{"Enterprise" = "Picard"} </w:t>
      </w:r>
    </w:p>
    <w:p w14:paraId="4368F3AC" w14:textId="77777777" w:rsidR="009D45AB" w:rsidRDefault="00A72293" w:rsidP="009D45AB">
      <w:pPr>
        <w:pStyle w:val="ListParagraph"/>
        <w:ind w:left="1080"/>
      </w:pPr>
      <w:r>
        <w:t xml:space="preserve">captains{"Voyager" = "Janeway"} </w:t>
      </w:r>
    </w:p>
    <w:p w14:paraId="187AAC13" w14:textId="50AE225C" w:rsidR="00A72293" w:rsidRDefault="00A72293" w:rsidP="009D45AB">
      <w:pPr>
        <w:pStyle w:val="ListParagraph"/>
        <w:ind w:left="1080"/>
      </w:pPr>
      <w:r>
        <w:t>captains{"Defiant" = "Sisko"}</w:t>
      </w:r>
    </w:p>
    <w:p w14:paraId="6705EB79" w14:textId="77777777" w:rsidR="009D45AB" w:rsidRDefault="009D45AB" w:rsidP="009D45AB">
      <w:pPr>
        <w:pStyle w:val="ListParagraph"/>
        <w:ind w:left="1080"/>
      </w:pPr>
    </w:p>
    <w:p w14:paraId="0DFA9622" w14:textId="77777777" w:rsidR="009D45AB" w:rsidRDefault="00A72293" w:rsidP="00A72293">
      <w:pPr>
        <w:pStyle w:val="ListParagraph"/>
        <w:numPr>
          <w:ilvl w:val="0"/>
          <w:numId w:val="4"/>
        </w:numPr>
        <w:rPr>
          <w:highlight w:val="yellow"/>
        </w:rPr>
      </w:pPr>
      <w:r w:rsidRPr="00B07398">
        <w:rPr>
          <w:highlight w:val="yellow"/>
        </w:rPr>
        <w:t>captains["Enterprise"] = "Picard"</w:t>
      </w:r>
    </w:p>
    <w:p w14:paraId="79CD157A" w14:textId="77777777" w:rsidR="009D45AB" w:rsidRDefault="00A72293" w:rsidP="009D45AB">
      <w:pPr>
        <w:pStyle w:val="ListParagraph"/>
        <w:ind w:left="1080"/>
        <w:rPr>
          <w:highlight w:val="yellow"/>
        </w:rPr>
      </w:pPr>
      <w:r w:rsidRPr="00B07398">
        <w:rPr>
          <w:highlight w:val="yellow"/>
        </w:rPr>
        <w:t xml:space="preserve"> captains["Voyager"] = "Janeway" </w:t>
      </w:r>
    </w:p>
    <w:p w14:paraId="632726FD" w14:textId="615E4D6C" w:rsidR="00A72293" w:rsidRPr="00B07398" w:rsidRDefault="00A72293" w:rsidP="009D45AB">
      <w:pPr>
        <w:pStyle w:val="ListParagraph"/>
        <w:ind w:left="1080"/>
        <w:rPr>
          <w:highlight w:val="yellow"/>
        </w:rPr>
      </w:pPr>
      <w:r w:rsidRPr="00B07398">
        <w:rPr>
          <w:highlight w:val="yellow"/>
        </w:rPr>
        <w:t>captains["Defiant"] = "Sisko"</w:t>
      </w:r>
    </w:p>
    <w:p w14:paraId="683224C2" w14:textId="7A95D141" w:rsidR="00A72293" w:rsidRDefault="00A72293" w:rsidP="00A72293">
      <w:pPr>
        <w:pStyle w:val="ListParagraph"/>
        <w:numPr>
          <w:ilvl w:val="0"/>
          <w:numId w:val="4"/>
        </w:numPr>
      </w:pPr>
      <w:r>
        <w:t>captains = { "Enterprise": "Picard", "Voyager": "Janeway", "Defiant": "Sisko", }</w:t>
      </w:r>
    </w:p>
    <w:p w14:paraId="2D2A9692" w14:textId="051663F7" w:rsidR="00A72293" w:rsidRDefault="00772F1F" w:rsidP="00A72293">
      <w:pPr>
        <w:pStyle w:val="ListParagraph"/>
        <w:numPr>
          <w:ilvl w:val="0"/>
          <w:numId w:val="4"/>
        </w:numPr>
      </w:pPr>
      <w:r>
        <w:t>None of the above</w:t>
      </w:r>
    </w:p>
    <w:p w14:paraId="794D8806" w14:textId="77777777" w:rsidR="00772F1F" w:rsidRDefault="00772F1F" w:rsidP="00772F1F">
      <w:pPr>
        <w:pStyle w:val="ListParagraph"/>
        <w:ind w:left="1080"/>
      </w:pPr>
    </w:p>
    <w:p w14:paraId="38465D8E" w14:textId="77777777" w:rsidR="009D45AB" w:rsidRDefault="009D45AB" w:rsidP="00772F1F">
      <w:pPr>
        <w:pStyle w:val="ListParagraph"/>
        <w:ind w:left="1080"/>
      </w:pPr>
    </w:p>
    <w:p w14:paraId="73E9E808" w14:textId="35E9BAAE" w:rsidR="00772F1F" w:rsidRDefault="00772F1F" w:rsidP="00772F1F">
      <w:pPr>
        <w:pStyle w:val="ListParagraph"/>
        <w:ind w:left="1080"/>
        <w:rPr>
          <w:b/>
          <w:bCs/>
        </w:rPr>
      </w:pPr>
      <w:r w:rsidRPr="00772F1F">
        <w:rPr>
          <w:b/>
          <w:bCs/>
        </w:rPr>
        <w:t>The answer is B</w:t>
      </w:r>
    </w:p>
    <w:p w14:paraId="23FB2EB1" w14:textId="77777777" w:rsidR="00B72C3C" w:rsidRDefault="00B72C3C" w:rsidP="00772F1F">
      <w:pPr>
        <w:pStyle w:val="ListParagraph"/>
        <w:ind w:left="1080"/>
        <w:rPr>
          <w:b/>
          <w:bCs/>
        </w:rPr>
      </w:pPr>
    </w:p>
    <w:p w14:paraId="60671BD4" w14:textId="77777777" w:rsidR="009E2F4F" w:rsidRDefault="00220513" w:rsidP="00772F1F">
      <w:pPr>
        <w:pStyle w:val="ListParagraph"/>
        <w:ind w:left="1080"/>
        <w:rPr>
          <w:b/>
          <w:bCs/>
        </w:rPr>
      </w:pPr>
      <w:r>
        <w:rPr>
          <w:b/>
          <w:bCs/>
        </w:rPr>
        <w:t xml:space="preserve">This will add the </w:t>
      </w:r>
      <w:r w:rsidR="00B07398">
        <w:rPr>
          <w:b/>
          <w:bCs/>
        </w:rPr>
        <w:t>new items to the empty dictionary containing the keys and their respective values.</w:t>
      </w:r>
      <w:r w:rsidR="00052446">
        <w:rPr>
          <w:b/>
          <w:bCs/>
        </w:rPr>
        <w:t xml:space="preserve"> </w:t>
      </w:r>
    </w:p>
    <w:p w14:paraId="0B04D9E3" w14:textId="3F0CB00E" w:rsidR="00220513" w:rsidRPr="00772F1F" w:rsidRDefault="00052446" w:rsidP="00772F1F">
      <w:pPr>
        <w:pStyle w:val="ListParagraph"/>
        <w:ind w:left="1080"/>
        <w:rPr>
          <w:b/>
          <w:bCs/>
        </w:rPr>
      </w:pPr>
      <w:r>
        <w:rPr>
          <w:b/>
          <w:bCs/>
        </w:rPr>
        <w:t xml:space="preserve">Option </w:t>
      </w:r>
      <w:r w:rsidR="00136B7C">
        <w:rPr>
          <w:b/>
          <w:bCs/>
        </w:rPr>
        <w:t>C will only create a dictionary with the</w:t>
      </w:r>
      <w:r w:rsidR="00FE106F">
        <w:rPr>
          <w:b/>
          <w:bCs/>
        </w:rPr>
        <w:t xml:space="preserve"> keys and values while </w:t>
      </w:r>
      <w:r w:rsidR="009E2F4F">
        <w:rPr>
          <w:b/>
          <w:bCs/>
        </w:rPr>
        <w:t xml:space="preserve">option </w:t>
      </w:r>
      <w:r w:rsidR="00FE106F">
        <w:rPr>
          <w:b/>
          <w:bCs/>
        </w:rPr>
        <w:t xml:space="preserve">B adds the keys and values to </w:t>
      </w:r>
      <w:r w:rsidR="009B27BE">
        <w:rPr>
          <w:b/>
          <w:bCs/>
        </w:rPr>
        <w:t>an</w:t>
      </w:r>
      <w:r w:rsidR="00FE106F">
        <w:rPr>
          <w:b/>
          <w:bCs/>
        </w:rPr>
        <w:t xml:space="preserve"> empty dictionary</w:t>
      </w:r>
      <w:r w:rsidR="00906F64">
        <w:rPr>
          <w:b/>
          <w:bCs/>
        </w:rPr>
        <w:t xml:space="preserve"> as shown below.</w:t>
      </w:r>
    </w:p>
    <w:p w14:paraId="78BC305C" w14:textId="77777777" w:rsidR="00525CF6" w:rsidRDefault="00525CF6" w:rsidP="009E7DA3">
      <w:pPr>
        <w:pStyle w:val="ListParagraph"/>
      </w:pPr>
    </w:p>
    <w:p w14:paraId="799E08B2" w14:textId="2DE88B35" w:rsidR="00525CF6" w:rsidRDefault="00525CF6" w:rsidP="009E7DA3">
      <w:pPr>
        <w:pStyle w:val="ListParagraph"/>
      </w:pPr>
      <w:r>
        <w:rPr>
          <w:noProof/>
        </w:rPr>
        <w:drawing>
          <wp:inline distT="0" distB="0" distL="0" distR="0" wp14:anchorId="4D313A48" wp14:editId="169868FE">
            <wp:extent cx="4671060" cy="891540"/>
            <wp:effectExtent l="0" t="0" r="0" b="3810"/>
            <wp:docPr id="13180733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73309" name="Picture 1" descr="A screenshot of a computer code&#10;&#10;Description automatically generated"/>
                    <pic:cNvPicPr/>
                  </pic:nvPicPr>
                  <pic:blipFill>
                    <a:blip r:embed="rId9"/>
                    <a:stretch>
                      <a:fillRect/>
                    </a:stretch>
                  </pic:blipFill>
                  <pic:spPr>
                    <a:xfrm>
                      <a:off x="0" y="0"/>
                      <a:ext cx="4671060" cy="891540"/>
                    </a:xfrm>
                    <a:prstGeom prst="rect">
                      <a:avLst/>
                    </a:prstGeom>
                  </pic:spPr>
                </pic:pic>
              </a:graphicData>
            </a:graphic>
          </wp:inline>
        </w:drawing>
      </w:r>
    </w:p>
    <w:p w14:paraId="514A2DC3" w14:textId="77777777" w:rsidR="009B3DA3" w:rsidRDefault="009B3DA3" w:rsidP="009E7DA3">
      <w:pPr>
        <w:pStyle w:val="ListParagraph"/>
      </w:pPr>
    </w:p>
    <w:p w14:paraId="6E505FFA" w14:textId="77777777" w:rsidR="006746D2" w:rsidRDefault="009B3DA3" w:rsidP="009B3DA3">
      <w:pPr>
        <w:pStyle w:val="ListParagraph"/>
        <w:numPr>
          <w:ilvl w:val="0"/>
          <w:numId w:val="3"/>
        </w:numPr>
      </w:pPr>
      <w:r>
        <w:t xml:space="preserve">You’re really building out the Federation Starfleet now! Here’s what you have: </w:t>
      </w:r>
    </w:p>
    <w:p w14:paraId="4EA0C60C" w14:textId="77777777" w:rsidR="006746D2" w:rsidRDefault="009B3DA3" w:rsidP="006746D2">
      <w:pPr>
        <w:pStyle w:val="ListParagraph"/>
      </w:pPr>
      <w:r>
        <w:t>captains = { "Enterprise": "Picard", "Voyager": "Janeway", "Defiant": "Sisko", "Discovery": "unknown", }</w:t>
      </w:r>
    </w:p>
    <w:p w14:paraId="44269DB1" w14:textId="77777777" w:rsidR="006746D2" w:rsidRDefault="006746D2" w:rsidP="006746D2">
      <w:pPr>
        <w:pStyle w:val="ListParagraph"/>
      </w:pPr>
    </w:p>
    <w:p w14:paraId="6562E685" w14:textId="08DA922E" w:rsidR="009B3DA3" w:rsidRDefault="009B3DA3" w:rsidP="006746D2">
      <w:pPr>
        <w:pStyle w:val="ListParagraph"/>
      </w:pPr>
      <w:r>
        <w:t>Now, say you want to display the ship and captain names contained in the dictionary, but you also want to provide some additional context. How could you do it?</w:t>
      </w:r>
    </w:p>
    <w:p w14:paraId="49E26802" w14:textId="77777777" w:rsidR="00526BE5" w:rsidRDefault="00526BE5" w:rsidP="006746D2">
      <w:pPr>
        <w:pStyle w:val="ListParagraph"/>
      </w:pPr>
    </w:p>
    <w:p w14:paraId="60C51837" w14:textId="043EE088" w:rsidR="000F1215" w:rsidRDefault="000F1215" w:rsidP="000F1215">
      <w:pPr>
        <w:pStyle w:val="ListParagraph"/>
        <w:numPr>
          <w:ilvl w:val="0"/>
          <w:numId w:val="5"/>
        </w:numPr>
      </w:pPr>
      <w:r>
        <w:t xml:space="preserve">for item in captains.items(): </w:t>
      </w:r>
    </w:p>
    <w:p w14:paraId="73530955" w14:textId="53F107CD" w:rsidR="000F1215" w:rsidRDefault="000F1215" w:rsidP="000F1215">
      <w:pPr>
        <w:pStyle w:val="ListParagraph"/>
        <w:ind w:left="1080"/>
      </w:pPr>
      <w:r>
        <w:t xml:space="preserve">print(f"The [ship] is captained by [captain].") </w:t>
      </w:r>
    </w:p>
    <w:p w14:paraId="72F9B6A6" w14:textId="70E104A6" w:rsidR="000F1215" w:rsidRPr="004F49C5" w:rsidRDefault="000F1215" w:rsidP="000F1215">
      <w:pPr>
        <w:pStyle w:val="ListParagraph"/>
        <w:numPr>
          <w:ilvl w:val="0"/>
          <w:numId w:val="5"/>
        </w:numPr>
        <w:rPr>
          <w:highlight w:val="yellow"/>
        </w:rPr>
      </w:pPr>
      <w:r w:rsidRPr="004F49C5">
        <w:rPr>
          <w:highlight w:val="yellow"/>
        </w:rPr>
        <w:t xml:space="preserve">for ship, captain in captains.items(): </w:t>
      </w:r>
    </w:p>
    <w:p w14:paraId="52B3FAF7" w14:textId="5F69A55C" w:rsidR="000F1215" w:rsidRDefault="000F1215" w:rsidP="000F1215">
      <w:pPr>
        <w:pStyle w:val="ListParagraph"/>
        <w:ind w:left="1080"/>
      </w:pPr>
      <w:r w:rsidRPr="004F49C5">
        <w:rPr>
          <w:highlight w:val="yellow"/>
        </w:rPr>
        <w:t>print(f"The {ship} is captained by {captain}.")</w:t>
      </w:r>
      <w:r>
        <w:t xml:space="preserve"> </w:t>
      </w:r>
    </w:p>
    <w:p w14:paraId="51F125EC" w14:textId="2B48BE87" w:rsidR="000F1215" w:rsidRDefault="000F1215" w:rsidP="000F1215">
      <w:pPr>
        <w:pStyle w:val="ListParagraph"/>
        <w:numPr>
          <w:ilvl w:val="0"/>
          <w:numId w:val="5"/>
        </w:numPr>
      </w:pPr>
      <w:r>
        <w:t xml:space="preserve">for captain, ship in captains.items(): </w:t>
      </w:r>
    </w:p>
    <w:p w14:paraId="36FAF0B4" w14:textId="037C485F" w:rsidR="000F1215" w:rsidRDefault="000F1215" w:rsidP="000F1215">
      <w:pPr>
        <w:pStyle w:val="ListParagraph"/>
        <w:ind w:left="1080"/>
      </w:pPr>
      <w:r>
        <w:t xml:space="preserve">print(f"The {ship} is captained by {captain}.") </w:t>
      </w:r>
    </w:p>
    <w:p w14:paraId="195BFD5D" w14:textId="464C1C2F" w:rsidR="000F1215" w:rsidRDefault="000F1215" w:rsidP="004F49C5">
      <w:pPr>
        <w:pStyle w:val="ListParagraph"/>
        <w:numPr>
          <w:ilvl w:val="0"/>
          <w:numId w:val="5"/>
        </w:numPr>
      </w:pPr>
      <w:r>
        <w:t>All are correct</w:t>
      </w:r>
    </w:p>
    <w:p w14:paraId="78C8B170" w14:textId="77777777" w:rsidR="004F49C5" w:rsidRPr="004F49C5" w:rsidRDefault="004F49C5" w:rsidP="004F49C5">
      <w:pPr>
        <w:pStyle w:val="ListParagraph"/>
        <w:ind w:left="1080"/>
        <w:rPr>
          <w:b/>
          <w:bCs/>
        </w:rPr>
      </w:pPr>
    </w:p>
    <w:p w14:paraId="2BF4AF94" w14:textId="05826785" w:rsidR="004F49C5" w:rsidRDefault="004F49C5" w:rsidP="004F49C5">
      <w:pPr>
        <w:pStyle w:val="ListParagraph"/>
        <w:ind w:left="1080"/>
        <w:rPr>
          <w:b/>
          <w:bCs/>
        </w:rPr>
      </w:pPr>
      <w:r w:rsidRPr="004F49C5">
        <w:rPr>
          <w:b/>
          <w:bCs/>
        </w:rPr>
        <w:t>Answer is B</w:t>
      </w:r>
    </w:p>
    <w:p w14:paraId="1A8280F4" w14:textId="0E41ED8F" w:rsidR="00C06CFE" w:rsidRDefault="008F4EF3" w:rsidP="004F49C5">
      <w:pPr>
        <w:pStyle w:val="ListParagraph"/>
        <w:ind w:left="1080"/>
        <w:rPr>
          <w:b/>
          <w:bCs/>
        </w:rPr>
      </w:pPr>
      <w:r>
        <w:rPr>
          <w:b/>
          <w:bCs/>
        </w:rPr>
        <w:t>The F-string was used to concatenate</w:t>
      </w:r>
      <w:r w:rsidR="00C06CFE">
        <w:rPr>
          <w:b/>
          <w:bCs/>
        </w:rPr>
        <w:t xml:space="preserve"> </w:t>
      </w:r>
      <w:r w:rsidR="00E67602">
        <w:rPr>
          <w:b/>
          <w:bCs/>
        </w:rPr>
        <w:t xml:space="preserve">the </w:t>
      </w:r>
      <w:r w:rsidR="008F4E0D">
        <w:rPr>
          <w:b/>
          <w:bCs/>
        </w:rPr>
        <w:t xml:space="preserve">ship and captain names </w:t>
      </w:r>
      <w:r w:rsidR="00E67602">
        <w:rPr>
          <w:b/>
          <w:bCs/>
        </w:rPr>
        <w:t xml:space="preserve">in the dictionary </w:t>
      </w:r>
      <w:r>
        <w:rPr>
          <w:b/>
          <w:bCs/>
        </w:rPr>
        <w:t>with the a</w:t>
      </w:r>
      <w:r w:rsidR="00E67602">
        <w:rPr>
          <w:b/>
          <w:bCs/>
        </w:rPr>
        <w:t>dditional context (</w:t>
      </w:r>
      <w:r w:rsidR="0042170D">
        <w:rPr>
          <w:b/>
          <w:bCs/>
        </w:rPr>
        <w:t>The (ship) Is captained by (captain name</w:t>
      </w:r>
      <w:r w:rsidR="00165403">
        <w:rPr>
          <w:b/>
          <w:bCs/>
        </w:rPr>
        <w:t>)</w:t>
      </w:r>
      <w:r w:rsidR="0042170D">
        <w:rPr>
          <w:b/>
          <w:bCs/>
        </w:rPr>
        <w:t xml:space="preserve">) </w:t>
      </w:r>
      <w:r w:rsidR="00E41F11">
        <w:rPr>
          <w:b/>
          <w:bCs/>
        </w:rPr>
        <w:t xml:space="preserve"> </w:t>
      </w:r>
      <w:r w:rsidR="00C06CFE">
        <w:rPr>
          <w:b/>
          <w:bCs/>
        </w:rPr>
        <w:t xml:space="preserve"> </w:t>
      </w:r>
    </w:p>
    <w:p w14:paraId="13A964AA" w14:textId="77777777" w:rsidR="00C06CFE" w:rsidRDefault="00C06CFE" w:rsidP="004F49C5">
      <w:pPr>
        <w:pStyle w:val="ListParagraph"/>
        <w:ind w:left="1080"/>
        <w:rPr>
          <w:b/>
          <w:bCs/>
        </w:rPr>
      </w:pPr>
    </w:p>
    <w:p w14:paraId="3F21F933" w14:textId="71D26202" w:rsidR="00C06CFE" w:rsidRDefault="00C06CFE" w:rsidP="004F49C5">
      <w:pPr>
        <w:pStyle w:val="ListParagraph"/>
        <w:ind w:left="1080"/>
        <w:rPr>
          <w:b/>
          <w:bCs/>
        </w:rPr>
      </w:pPr>
      <w:r>
        <w:rPr>
          <w:noProof/>
        </w:rPr>
        <w:drawing>
          <wp:inline distT="0" distB="0" distL="0" distR="0" wp14:anchorId="2F06E5BB" wp14:editId="4F9D4185">
            <wp:extent cx="5731510" cy="960120"/>
            <wp:effectExtent l="0" t="0" r="2540" b="0"/>
            <wp:docPr id="204463674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36749" name="Picture 1" descr="A screen shot of a computer code&#10;&#10;Description automatically generated"/>
                    <pic:cNvPicPr/>
                  </pic:nvPicPr>
                  <pic:blipFill>
                    <a:blip r:embed="rId10"/>
                    <a:stretch>
                      <a:fillRect/>
                    </a:stretch>
                  </pic:blipFill>
                  <pic:spPr>
                    <a:xfrm>
                      <a:off x="0" y="0"/>
                      <a:ext cx="5731510" cy="960120"/>
                    </a:xfrm>
                    <a:prstGeom prst="rect">
                      <a:avLst/>
                    </a:prstGeom>
                  </pic:spPr>
                </pic:pic>
              </a:graphicData>
            </a:graphic>
          </wp:inline>
        </w:drawing>
      </w:r>
    </w:p>
    <w:p w14:paraId="27BCCB67" w14:textId="77777777" w:rsidR="00B74458" w:rsidRPr="00B74458" w:rsidRDefault="00B74458" w:rsidP="00B74458">
      <w:pPr>
        <w:pStyle w:val="ListParagraph"/>
        <w:numPr>
          <w:ilvl w:val="0"/>
          <w:numId w:val="3"/>
        </w:numPr>
        <w:rPr>
          <w:b/>
          <w:bCs/>
        </w:rPr>
      </w:pPr>
      <w:r>
        <w:lastRenderedPageBreak/>
        <w:t xml:space="preserve">You’ve created a dictionary, added data, checked for the existence of keys, and iterated over it with a for loop. Now you’re ready to delete a key from this dictionary: </w:t>
      </w:r>
    </w:p>
    <w:p w14:paraId="14619D6D" w14:textId="10D3FD05" w:rsidR="00E85090" w:rsidRDefault="00B74458" w:rsidP="00B74458">
      <w:pPr>
        <w:pStyle w:val="ListParagraph"/>
      </w:pPr>
      <w:r>
        <w:t>captains = { "Enterprise": "Picard", "Voyager": "Janeway", "Defiant": "Sisko", "Discovery": unknown", }</w:t>
      </w:r>
    </w:p>
    <w:p w14:paraId="3497E5D8" w14:textId="77777777" w:rsidR="009C067B" w:rsidRDefault="009C067B" w:rsidP="00B74458">
      <w:pPr>
        <w:pStyle w:val="ListParagraph"/>
      </w:pPr>
    </w:p>
    <w:p w14:paraId="3DFC59BC" w14:textId="77777777" w:rsidR="009C067B" w:rsidRDefault="009C067B" w:rsidP="00B74458">
      <w:pPr>
        <w:pStyle w:val="ListParagraph"/>
      </w:pPr>
      <w:r>
        <w:t xml:space="preserve">What statement will remove the entry for the key "Discovery"? </w:t>
      </w:r>
    </w:p>
    <w:p w14:paraId="6FA0004A" w14:textId="77777777" w:rsidR="009C067B" w:rsidRDefault="009C067B" w:rsidP="00B74458">
      <w:pPr>
        <w:pStyle w:val="ListParagraph"/>
      </w:pPr>
      <w:r>
        <w:t xml:space="preserve">a) del captains </w:t>
      </w:r>
    </w:p>
    <w:p w14:paraId="495C2A04" w14:textId="77777777" w:rsidR="009C067B" w:rsidRDefault="009C067B" w:rsidP="00B74458">
      <w:pPr>
        <w:pStyle w:val="ListParagraph"/>
      </w:pPr>
      <w:r>
        <w:t xml:space="preserve">b) captains.remove() </w:t>
      </w:r>
    </w:p>
    <w:p w14:paraId="665807D7" w14:textId="77777777" w:rsidR="009C067B" w:rsidRDefault="009C067B" w:rsidP="00B74458">
      <w:pPr>
        <w:pStyle w:val="ListParagraph"/>
      </w:pPr>
      <w:r w:rsidRPr="008A4117">
        <w:rPr>
          <w:highlight w:val="yellow"/>
        </w:rPr>
        <w:t>c) del captains["Discovery"]</w:t>
      </w:r>
      <w:r>
        <w:t xml:space="preserve"> </w:t>
      </w:r>
    </w:p>
    <w:p w14:paraId="78DF67C0" w14:textId="6FC4A76E" w:rsidR="009C067B" w:rsidRDefault="009C067B" w:rsidP="00B74458">
      <w:pPr>
        <w:pStyle w:val="ListParagraph"/>
      </w:pPr>
      <w:r>
        <w:t>d) captains["Discovery"].pop()</w:t>
      </w:r>
    </w:p>
    <w:p w14:paraId="481D4B86" w14:textId="77777777" w:rsidR="008A4117" w:rsidRDefault="008A4117" w:rsidP="00B74458">
      <w:pPr>
        <w:pStyle w:val="ListParagraph"/>
      </w:pPr>
    </w:p>
    <w:p w14:paraId="0D7F5C5B" w14:textId="65531346" w:rsidR="008A4117" w:rsidRDefault="008A4117" w:rsidP="00B74458">
      <w:pPr>
        <w:pStyle w:val="ListParagraph"/>
        <w:rPr>
          <w:b/>
          <w:bCs/>
        </w:rPr>
      </w:pPr>
      <w:r w:rsidRPr="008A4117">
        <w:rPr>
          <w:b/>
          <w:bCs/>
        </w:rPr>
        <w:t>Answer is C</w:t>
      </w:r>
    </w:p>
    <w:p w14:paraId="41C903A6" w14:textId="518FE44F" w:rsidR="008769CB" w:rsidRPr="008A4117" w:rsidRDefault="00642EAA" w:rsidP="00642EAA">
      <w:pPr>
        <w:pStyle w:val="ListParagraph"/>
        <w:rPr>
          <w:b/>
          <w:bCs/>
        </w:rPr>
      </w:pPr>
      <w:r w:rsidRPr="00642EAA">
        <w:rPr>
          <w:b/>
          <w:bCs/>
        </w:rPr>
        <w:t>The most popular way to remove a key-value pair from a dictionary is to use the del keyword, which can be used to accomplish this. When we need to acquire the value of a key-value pair as well as remove a key-value pair, we can use the pop() method.</w:t>
      </w:r>
    </w:p>
    <w:sectPr w:rsidR="008769CB" w:rsidRPr="008A41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47C7"/>
    <w:multiLevelType w:val="hybridMultilevel"/>
    <w:tmpl w:val="F240451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BE7496"/>
    <w:multiLevelType w:val="hybridMultilevel"/>
    <w:tmpl w:val="6FFCB7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6C72E1"/>
    <w:multiLevelType w:val="hybridMultilevel"/>
    <w:tmpl w:val="B2CE18E8"/>
    <w:lvl w:ilvl="0" w:tplc="227E8C7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6E9C159D"/>
    <w:multiLevelType w:val="hybridMultilevel"/>
    <w:tmpl w:val="B230733E"/>
    <w:lvl w:ilvl="0" w:tplc="BE844E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5BB57A4"/>
    <w:multiLevelType w:val="hybridMultilevel"/>
    <w:tmpl w:val="90963AF4"/>
    <w:lvl w:ilvl="0" w:tplc="08090011">
      <w:start w:val="10"/>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42227399">
    <w:abstractNumId w:val="1"/>
  </w:num>
  <w:num w:numId="2" w16cid:durableId="393938726">
    <w:abstractNumId w:val="0"/>
  </w:num>
  <w:num w:numId="3" w16cid:durableId="851842123">
    <w:abstractNumId w:val="4"/>
  </w:num>
  <w:num w:numId="4" w16cid:durableId="1117871919">
    <w:abstractNumId w:val="3"/>
  </w:num>
  <w:num w:numId="5" w16cid:durableId="15092940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wtjcyNDY3NDQ0sLSyUdpeDU4uLM/DyQAsNaALC34AwsAAAA"/>
  </w:docVars>
  <w:rsids>
    <w:rsidRoot w:val="00D12BE2"/>
    <w:rsid w:val="00052446"/>
    <w:rsid w:val="00055D7D"/>
    <w:rsid w:val="0007692C"/>
    <w:rsid w:val="000B48BD"/>
    <w:rsid w:val="000C3DB6"/>
    <w:rsid w:val="000D1E60"/>
    <w:rsid w:val="000D6DBE"/>
    <w:rsid w:val="000E4CF2"/>
    <w:rsid w:val="000F1215"/>
    <w:rsid w:val="000F1E26"/>
    <w:rsid w:val="000F201C"/>
    <w:rsid w:val="00114FD9"/>
    <w:rsid w:val="00120777"/>
    <w:rsid w:val="001212EA"/>
    <w:rsid w:val="001330AF"/>
    <w:rsid w:val="00136B7C"/>
    <w:rsid w:val="00151DE4"/>
    <w:rsid w:val="00165403"/>
    <w:rsid w:val="001761BC"/>
    <w:rsid w:val="00220513"/>
    <w:rsid w:val="00252CF0"/>
    <w:rsid w:val="00263C91"/>
    <w:rsid w:val="00292F7B"/>
    <w:rsid w:val="002B330C"/>
    <w:rsid w:val="002D44D9"/>
    <w:rsid w:val="002D50CD"/>
    <w:rsid w:val="002D5CDD"/>
    <w:rsid w:val="002F6F1A"/>
    <w:rsid w:val="003555C7"/>
    <w:rsid w:val="003573C3"/>
    <w:rsid w:val="00367C34"/>
    <w:rsid w:val="00371651"/>
    <w:rsid w:val="00377D17"/>
    <w:rsid w:val="00385033"/>
    <w:rsid w:val="003B22D7"/>
    <w:rsid w:val="003D0FF1"/>
    <w:rsid w:val="00402EA7"/>
    <w:rsid w:val="00406090"/>
    <w:rsid w:val="0042170D"/>
    <w:rsid w:val="0047594B"/>
    <w:rsid w:val="004971AB"/>
    <w:rsid w:val="004D36E9"/>
    <w:rsid w:val="004F49C5"/>
    <w:rsid w:val="00522466"/>
    <w:rsid w:val="00525CF6"/>
    <w:rsid w:val="00526BE5"/>
    <w:rsid w:val="00550D6D"/>
    <w:rsid w:val="00557A56"/>
    <w:rsid w:val="00573AE3"/>
    <w:rsid w:val="00583EDF"/>
    <w:rsid w:val="005B5215"/>
    <w:rsid w:val="005B7382"/>
    <w:rsid w:val="005C4F27"/>
    <w:rsid w:val="005F7DCA"/>
    <w:rsid w:val="00620985"/>
    <w:rsid w:val="00634588"/>
    <w:rsid w:val="00642EAA"/>
    <w:rsid w:val="006746D2"/>
    <w:rsid w:val="00696611"/>
    <w:rsid w:val="006B367E"/>
    <w:rsid w:val="006D341B"/>
    <w:rsid w:val="00702DDC"/>
    <w:rsid w:val="007125A3"/>
    <w:rsid w:val="00717A47"/>
    <w:rsid w:val="00755134"/>
    <w:rsid w:val="00760250"/>
    <w:rsid w:val="007679B2"/>
    <w:rsid w:val="00772F1F"/>
    <w:rsid w:val="007744E9"/>
    <w:rsid w:val="007A4A70"/>
    <w:rsid w:val="00846729"/>
    <w:rsid w:val="0085656E"/>
    <w:rsid w:val="00856604"/>
    <w:rsid w:val="008652FE"/>
    <w:rsid w:val="0087252A"/>
    <w:rsid w:val="008769CB"/>
    <w:rsid w:val="008A4117"/>
    <w:rsid w:val="008C5650"/>
    <w:rsid w:val="008D160C"/>
    <w:rsid w:val="008E4479"/>
    <w:rsid w:val="008E7F71"/>
    <w:rsid w:val="008F4E0D"/>
    <w:rsid w:val="008F4EF3"/>
    <w:rsid w:val="009002F8"/>
    <w:rsid w:val="0090194D"/>
    <w:rsid w:val="00906F64"/>
    <w:rsid w:val="00912D5F"/>
    <w:rsid w:val="009227A0"/>
    <w:rsid w:val="00942D3C"/>
    <w:rsid w:val="009551D9"/>
    <w:rsid w:val="00966507"/>
    <w:rsid w:val="009B27BE"/>
    <w:rsid w:val="009B3DA3"/>
    <w:rsid w:val="009C067B"/>
    <w:rsid w:val="009D45AB"/>
    <w:rsid w:val="009E2F4F"/>
    <w:rsid w:val="009E7DA3"/>
    <w:rsid w:val="00A02ED1"/>
    <w:rsid w:val="00A37D21"/>
    <w:rsid w:val="00A47BCB"/>
    <w:rsid w:val="00A72293"/>
    <w:rsid w:val="00A8237D"/>
    <w:rsid w:val="00AB788E"/>
    <w:rsid w:val="00B07398"/>
    <w:rsid w:val="00B14A47"/>
    <w:rsid w:val="00B24B84"/>
    <w:rsid w:val="00B72C3C"/>
    <w:rsid w:val="00B74458"/>
    <w:rsid w:val="00B86AAB"/>
    <w:rsid w:val="00BB14BB"/>
    <w:rsid w:val="00BB7158"/>
    <w:rsid w:val="00BE1EE3"/>
    <w:rsid w:val="00BE7383"/>
    <w:rsid w:val="00C06593"/>
    <w:rsid w:val="00C06CFE"/>
    <w:rsid w:val="00C24BF6"/>
    <w:rsid w:val="00C355E5"/>
    <w:rsid w:val="00C54172"/>
    <w:rsid w:val="00C66186"/>
    <w:rsid w:val="00C82AF4"/>
    <w:rsid w:val="00C834F6"/>
    <w:rsid w:val="00C979C4"/>
    <w:rsid w:val="00CA6DBA"/>
    <w:rsid w:val="00CA789C"/>
    <w:rsid w:val="00CA7F28"/>
    <w:rsid w:val="00D03899"/>
    <w:rsid w:val="00D12BE2"/>
    <w:rsid w:val="00D15C51"/>
    <w:rsid w:val="00D23F34"/>
    <w:rsid w:val="00D26A31"/>
    <w:rsid w:val="00D714D3"/>
    <w:rsid w:val="00D762B0"/>
    <w:rsid w:val="00D832CB"/>
    <w:rsid w:val="00DA31BD"/>
    <w:rsid w:val="00DC769F"/>
    <w:rsid w:val="00E22C41"/>
    <w:rsid w:val="00E32786"/>
    <w:rsid w:val="00E407E5"/>
    <w:rsid w:val="00E4158E"/>
    <w:rsid w:val="00E41F11"/>
    <w:rsid w:val="00E66E60"/>
    <w:rsid w:val="00E67602"/>
    <w:rsid w:val="00E83231"/>
    <w:rsid w:val="00E84E97"/>
    <w:rsid w:val="00E85090"/>
    <w:rsid w:val="00E96568"/>
    <w:rsid w:val="00EA674D"/>
    <w:rsid w:val="00EC7B74"/>
    <w:rsid w:val="00ED6985"/>
    <w:rsid w:val="00ED7EAB"/>
    <w:rsid w:val="00F026A8"/>
    <w:rsid w:val="00F6474E"/>
    <w:rsid w:val="00F907BB"/>
    <w:rsid w:val="00F9258F"/>
    <w:rsid w:val="00FA35C6"/>
    <w:rsid w:val="00FA6721"/>
    <w:rsid w:val="00FB3BCC"/>
    <w:rsid w:val="00FB776F"/>
    <w:rsid w:val="00FC03FB"/>
    <w:rsid w:val="00FE10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6D13D"/>
  <w15:chartTrackingRefBased/>
  <w15:docId w15:val="{BD1BADE5-0995-4B89-B089-23576F612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2BE2"/>
    <w:pPr>
      <w:ind w:left="720"/>
      <w:contextualSpacing/>
    </w:pPr>
  </w:style>
  <w:style w:type="paragraph" w:styleId="HTMLPreformatted">
    <w:name w:val="HTML Preformatted"/>
    <w:basedOn w:val="Normal"/>
    <w:link w:val="HTMLPreformattedChar"/>
    <w:uiPriority w:val="99"/>
    <w:unhideWhenUsed/>
    <w:rsid w:val="00EC7B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rsid w:val="00EC7B74"/>
    <w:rPr>
      <w:rFonts w:ascii="Courier New" w:eastAsia="Times New Roman" w:hAnsi="Courier New" w:cs="Courier New"/>
      <w:kern w:val="0"/>
      <w:sz w:val="20"/>
      <w:szCs w:val="20"/>
      <w:lang w:eastAsia="en-GB"/>
      <w14:ligatures w14:val="none"/>
    </w:rPr>
  </w:style>
  <w:style w:type="character" w:styleId="Hyperlink">
    <w:name w:val="Hyperlink"/>
    <w:basedOn w:val="DefaultParagraphFont"/>
    <w:uiPriority w:val="99"/>
    <w:semiHidden/>
    <w:unhideWhenUsed/>
    <w:rsid w:val="006D341B"/>
    <w:rPr>
      <w:color w:val="0000FF"/>
      <w:u w:val="single"/>
    </w:rPr>
  </w:style>
  <w:style w:type="character" w:styleId="HTMLCode">
    <w:name w:val="HTML Code"/>
    <w:basedOn w:val="DefaultParagraphFont"/>
    <w:uiPriority w:val="99"/>
    <w:semiHidden/>
    <w:unhideWhenUsed/>
    <w:rsid w:val="000D6DB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6735">
      <w:bodyDiv w:val="1"/>
      <w:marLeft w:val="0"/>
      <w:marRight w:val="0"/>
      <w:marTop w:val="0"/>
      <w:marBottom w:val="0"/>
      <w:divBdr>
        <w:top w:val="none" w:sz="0" w:space="0" w:color="auto"/>
        <w:left w:val="none" w:sz="0" w:space="0" w:color="auto"/>
        <w:bottom w:val="none" w:sz="0" w:space="0" w:color="auto"/>
        <w:right w:val="none" w:sz="0" w:space="0" w:color="auto"/>
      </w:divBdr>
    </w:div>
    <w:div w:id="923952151">
      <w:bodyDiv w:val="1"/>
      <w:marLeft w:val="0"/>
      <w:marRight w:val="0"/>
      <w:marTop w:val="0"/>
      <w:marBottom w:val="0"/>
      <w:divBdr>
        <w:top w:val="none" w:sz="0" w:space="0" w:color="auto"/>
        <w:left w:val="none" w:sz="0" w:space="0" w:color="auto"/>
        <w:bottom w:val="none" w:sz="0" w:space="0" w:color="auto"/>
        <w:right w:val="none" w:sz="0" w:space="0" w:color="auto"/>
      </w:divBdr>
    </w:div>
    <w:div w:id="97028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iz.com/python-programming/datetime" TargetMode="External"/><Relationship Id="rId3" Type="http://schemas.openxmlformats.org/officeDocument/2006/relationships/settings" Target="settings.xml"/><Relationship Id="rId7" Type="http://schemas.openxmlformats.org/officeDocument/2006/relationships/hyperlink" Target="https://www.programiz.com/python-programming/datetim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rogramiz.com/python-programming/datetime" TargetMode="External"/><Relationship Id="rId11" Type="http://schemas.openxmlformats.org/officeDocument/2006/relationships/fontTable" Target="fontTable.xml"/><Relationship Id="rId5" Type="http://schemas.openxmlformats.org/officeDocument/2006/relationships/hyperlink" Target="https://www.flipnwork.com/index.php/projects/view/57"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7</TotalTime>
  <Pages>7</Pages>
  <Words>1210</Words>
  <Characters>689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Chinwuko</dc:creator>
  <cp:keywords/>
  <dc:description/>
  <cp:lastModifiedBy>Jane Chinwuko</cp:lastModifiedBy>
  <cp:revision>194</cp:revision>
  <dcterms:created xsi:type="dcterms:W3CDTF">2023-07-10T17:28:00Z</dcterms:created>
  <dcterms:modified xsi:type="dcterms:W3CDTF">2023-07-11T12:05:00Z</dcterms:modified>
</cp:coreProperties>
</file>